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1160" w:rsidRDefault="00F91718">
      <w:pPr>
        <w:jc w:val="both"/>
        <w:rPr>
          <w:rFonts w:ascii="Trebuchet MS" w:hAnsi="Trebuchet MS"/>
          <w:caps/>
        </w:rPr>
      </w:pPr>
      <w:bookmarkStart w:id="0" w:name="_GoBack"/>
      <w:bookmarkEnd w:id="0"/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70A18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570A18" w:rsidRPr="00D20A19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Fonts w:asciiTheme="minorHAnsi" w:hAnsiTheme="minorHAnsi"/>
            </w:rPr>
            <w:alias w:val="Department Name"/>
            <w:tag w:val="dept"/>
            <w:id w:val="-193695710"/>
            <w:placeholder>
              <w:docPart w:val="3FAD6642F9444B3A9BF0599E7ED20E7B"/>
            </w:placeholder>
            <w15:color w:val="000000"/>
            <w:text/>
          </w:sdtPr>
          <w:sdtEndPr/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807178" w:rsidRDefault="003505B8" w:rsidP="00570A18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 w:rsidRPr="003505B8">
                  <w:rPr>
                    <w:rFonts w:asciiTheme="minorHAnsi" w:hAnsiTheme="minorHAnsi"/>
                  </w:rPr>
                  <w:t>Information &amp; Communication Technology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807178" w:rsidRDefault="00B37AB2" w:rsidP="00570A18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EndPr/>
              <w:sdtContent>
                <w:r w:rsidR="003505B8" w:rsidRPr="003505B8">
                  <w:rPr>
                    <w:rFonts w:asciiTheme="minorHAnsi" w:hAnsiTheme="minorHAnsi"/>
                    <w:color w:val="808080" w:themeColor="background1" w:themeShade="80"/>
                  </w:rPr>
                  <w:t>Object Oriented Programming</w:t>
                </w:r>
              </w:sdtContent>
            </w:sdt>
            <w:r w:rsidR="00F91718" w:rsidRPr="0098212A">
              <w:rPr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EndPr/>
              <w:sdtContent>
                <w:r w:rsidR="00E51E67">
                  <w:rPr>
                    <w:rFonts w:asciiTheme="minorHAnsi" w:hAnsiTheme="minorHAnsi"/>
                    <w:color w:val="808080" w:themeColor="background1" w:themeShade="80"/>
                  </w:rPr>
                  <w:t>ICT 2155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807178" w:rsidRDefault="00B37AB2" w:rsidP="00570A18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Fonts w:ascii="Trebuchet MS" w:hAnsi="Trebuchet MS"/>
                  <w:caps/>
                  <w:color w:val="808080" w:themeColor="background1" w:themeShade="80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/>
              <w:sdtContent>
                <w:r w:rsidR="003505B8" w:rsidRPr="003505B8">
                  <w:rPr>
                    <w:rFonts w:ascii="Trebuchet MS" w:hAnsi="Trebuchet MS"/>
                    <w:caps/>
                    <w:color w:val="808080" w:themeColor="background1" w:themeShade="80"/>
                  </w:rPr>
                  <w:t>III SEM</w:t>
                </w:r>
              </w:sdtContent>
            </w:sdt>
            <w:r w:rsidR="00F91718" w:rsidRPr="0098212A">
              <w:rPr>
                <w:rFonts w:ascii="Trebuchet MS" w:hAnsi="Trebuchet MS"/>
                <w:caps/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="Trebuchet MS" w:hAnsi="Trebuchet MS"/>
                  <w:caps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/>
              <w:sdtContent>
                <w:r w:rsidR="003505B8" w:rsidRPr="003505B8">
                  <w:rPr>
                    <w:rFonts w:ascii="Trebuchet MS" w:hAnsi="Trebuchet MS"/>
                    <w:caps/>
                  </w:rPr>
                  <w:t xml:space="preserve">B.TECH </w:t>
                </w:r>
                <w:r w:rsidR="00303477">
                  <w:rPr>
                    <w:rFonts w:ascii="Trebuchet MS" w:hAnsi="Trebuchet MS"/>
                    <w:caps/>
                  </w:rPr>
                  <w:t>(CCE</w:t>
                </w:r>
                <w:r w:rsidR="003505B8" w:rsidRPr="003505B8">
                  <w:rPr>
                    <w:rFonts w:ascii="Trebuchet MS" w:hAnsi="Trebuchet MS"/>
                    <w:caps/>
                  </w:rPr>
                  <w:t>)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Fonts w:asciiTheme="minorHAnsi" w:hAnsiTheme="minorHAnsi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EndPr/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807178" w:rsidRDefault="00981220" w:rsidP="00570A18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>
                  <w:rPr>
                    <w:rFonts w:asciiTheme="minorHAnsi" w:hAnsiTheme="minorHAnsi"/>
                  </w:rPr>
                  <w:t>Dr.Manjula Shenoy K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B235C" w:rsidRPr="006A627A" w:rsidTr="00D113F5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B235C" w:rsidRPr="006A627A" w:rsidTr="00D113F5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B37AB2" w:rsidP="003505B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1760825666"/>
                      <w:placeholder>
                        <w:docPart w:val="3F9BE361D7DA4FB59C62FED87A5F0A01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3505B8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B37AB2" w:rsidP="003505B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595515136"/>
                      <w:placeholder>
                        <w:docPart w:val="4128FDD18624461D8D0D2A6CEC9A6069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3505B8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B37AB2" w:rsidP="003505B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393433470"/>
                      <w:placeholder>
                        <w:docPart w:val="D7ACDF01CDF2429BBE465EDE0402A41F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3505B8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B37AB2" w:rsidP="003505B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550509663"/>
                      <w:placeholder>
                        <w:docPart w:val="7EF267242FBF4B2A890EC504C872F985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3505B8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4</w:t>
                      </w:r>
                    </w:sdtContent>
                  </w:sdt>
                </w:p>
              </w:tc>
            </w:tr>
          </w:tbl>
          <w:p w:rsidR="00F91718" w:rsidRPr="00807178" w:rsidRDefault="00F91718" w:rsidP="006B235C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</w:p>
        </w:tc>
      </w:tr>
    </w:tbl>
    <w:p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:rsidR="00570A18" w:rsidRDefault="001649E9" w:rsidP="0065081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 w:rsidR="00570A18"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:rsidR="00570A18" w:rsidRPr="00D20A19" w:rsidRDefault="00570A18" w:rsidP="00570A18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570A18" w:rsidRPr="005E0EC6" w:rsidTr="002E13CD">
        <w:trPr>
          <w:trHeight w:val="720"/>
        </w:trPr>
        <w:tc>
          <w:tcPr>
            <w:tcW w:w="809" w:type="dxa"/>
            <w:vAlign w:val="center"/>
          </w:tcPr>
          <w:p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570A18" w:rsidRPr="003B4674" w:rsidRDefault="00570A18" w:rsidP="002E13C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570A18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800963076"/>
            <w:placeholder>
              <w:docPart w:val="9408E887F28C47B792F270C0EB954E1A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3505B8" w:rsidP="00301E49">
                <w:pPr>
                  <w:spacing w:line="276" w:lineRule="auto"/>
                </w:pPr>
                <w:r w:rsidRPr="003505B8">
                  <w:rPr>
                    <w:rFonts w:asciiTheme="minorHAnsi" w:hAnsiTheme="minorHAnsi"/>
                  </w:rPr>
                  <w:t>Develop simple applications using JAVA primitives (data types, operators, arrays, variables)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3855F1E526EB434E8D733A8066E61D4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47CC22E08A5472787947A0831B85A6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-881392527"/>
            <w:placeholder>
              <w:docPart w:val="88130FD6178F42DDA7AE32DBE1D2812D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981220" w:rsidP="00981220">
                <w:r>
                  <w:rPr>
                    <w:rFonts w:asciiTheme="minorHAnsi" w:hAnsiTheme="minorHAnsi"/>
                  </w:rPr>
                  <w:t xml:space="preserve">Design </w:t>
                </w:r>
                <w:r w:rsidR="003505B8" w:rsidRPr="003505B8">
                  <w:rPr>
                    <w:rFonts w:asciiTheme="minorHAnsi" w:hAnsiTheme="minorHAnsi"/>
                  </w:rPr>
                  <w:t xml:space="preserve"> object orie</w:t>
                </w:r>
                <w:r>
                  <w:rPr>
                    <w:rFonts w:asciiTheme="minorHAnsi" w:hAnsiTheme="minorHAnsi"/>
                  </w:rPr>
                  <w:t xml:space="preserve">nted concepts </w:t>
                </w:r>
                <w:r w:rsidR="003505B8" w:rsidRPr="003505B8">
                  <w:rPr>
                    <w:rFonts w:asciiTheme="minorHAnsi" w:hAnsiTheme="minorHAnsi"/>
                  </w:rPr>
                  <w:t xml:space="preserve"> using JAVA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397DB0DC11D74D68A9C1AAC8B7F3BBF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8A33A3F51ED54EA8BC9E298D12C1424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4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570086470"/>
            <w:placeholder>
              <w:docPart w:val="9DD39784EF2E4D94BB05F2695C6B16DD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301E49" w:rsidRDefault="003505B8" w:rsidP="00301E49">
                <w:r w:rsidRPr="003505B8">
                  <w:rPr>
                    <w:rFonts w:asciiTheme="minorHAnsi" w:hAnsiTheme="minorHAnsi"/>
                  </w:rPr>
                  <w:t>Use inbuilt library packages of JAVA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C920DCA4740E44148DAE6580513712D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3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Marks"/>
            <w:tag w:val="Marks"/>
            <w:id w:val="134763295"/>
            <w:placeholder>
              <w:docPart w:val="4C71C3AE7B5145DC9D1737EB544FB2B3"/>
            </w:placeholder>
            <w:text/>
          </w:sdtPr>
          <w:sdtEndPr/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505B8" w:rsidP="00301E49">
                <w:pPr>
                  <w:spacing w:line="360" w:lineRule="auto"/>
                  <w:jc w:val="center"/>
                </w:pPr>
                <w:r w:rsidRPr="003505B8">
                  <w:rPr>
                    <w:rFonts w:asciiTheme="minorHAnsi" w:hAnsiTheme="minorHAnsi"/>
                  </w:rPr>
                  <w:t>30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lastRenderedPageBreak/>
              <w:t>CO4: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-789206353"/>
            <w:placeholder>
              <w:docPart w:val="0FA3D590F4A14734884D66A7BA8CA2DD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505B8" w:rsidP="00301E49">
                <w:r w:rsidRPr="003505B8">
                  <w:rPr>
                    <w:rFonts w:asciiTheme="minorHAnsi" w:hAnsiTheme="minorHAnsi"/>
                  </w:rPr>
                  <w:t>Develop java applications using object oriented concept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99D20839CF7E4765B5EA73D6FA53F33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9F456DC836B4C5DAC7D13886A26863C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6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-1585751787"/>
            <w:placeholder>
              <w:docPart w:val="492D301B4EFE4CFF91E259A04A004B6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301E49" w:rsidRDefault="003505B8" w:rsidP="00301E49">
                <w:r w:rsidRPr="003505B8">
                  <w:rPr>
                    <w:rFonts w:asciiTheme="minorHAnsi" w:hAnsiTheme="minorHAnsi"/>
                  </w:rPr>
                  <w:t>Write simple co</w:t>
                </w:r>
                <w:r>
                  <w:rPr>
                    <w:rFonts w:asciiTheme="minorHAnsi" w:hAnsiTheme="minorHAnsi"/>
                  </w:rPr>
                  <w:t>ncurrent programs using thread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DDEDA8151B034228AF3C24119A4712E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34D03ABC3F4A4382AA754BCA3B58E5A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570A18" w:rsidRPr="005E0EC6" w:rsidTr="002E13C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20B2D758ABC24A28B4546535F92B6FD5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570A18" w:rsidRPr="005E0EC6" w:rsidRDefault="00570A18" w:rsidP="002E13C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4856FFB32CBE4AE382E087E81E5E96AC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C75201" w:rsidRDefault="00570A18" w:rsidP="002E13C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F1F425AFE41245E5B48948F3E726B993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EF5DFE" w:rsidRDefault="003505B8" w:rsidP="003505B8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4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C982DD98FF9541FAA07C1A9357FC89E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EF5DFE" w:rsidRDefault="003505B8" w:rsidP="003505B8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:rsidR="00570A18" w:rsidRDefault="00570A18" w:rsidP="00570A18">
      <w:pPr>
        <w:rPr>
          <w:rFonts w:ascii="Trebuchet MS" w:hAnsi="Trebuchet MS" w:cs="Arial"/>
          <w:b/>
          <w:caps/>
        </w:rPr>
      </w:pPr>
    </w:p>
    <w:p w:rsidR="00570A18" w:rsidRDefault="00570A18" w:rsidP="00570A18">
      <w:pPr>
        <w:rPr>
          <w:rFonts w:ascii="Trebuchet MS" w:hAnsi="Trebuchet MS" w:cs="Arial"/>
          <w:b/>
          <w:caps/>
        </w:rPr>
      </w:pPr>
    </w:p>
    <w:p w:rsidR="0065081F" w:rsidRDefault="0065081F" w:rsidP="00570A18">
      <w:pPr>
        <w:rPr>
          <w:rFonts w:ascii="Trebuchet MS" w:hAnsi="Trebuchet MS" w:cs="Arial"/>
          <w:b/>
          <w:caps/>
        </w:rPr>
      </w:pPr>
    </w:p>
    <w:p w:rsidR="0065081F" w:rsidRDefault="0065081F" w:rsidP="00570A18">
      <w:pPr>
        <w:rPr>
          <w:rFonts w:ascii="Trebuchet MS" w:hAnsi="Trebuchet MS" w:cs="Arial"/>
          <w:b/>
          <w:caps/>
        </w:rPr>
      </w:pPr>
    </w:p>
    <w:p w:rsidR="00570A18" w:rsidRPr="001649E9" w:rsidRDefault="001649E9" w:rsidP="0065081F">
      <w:pPr>
        <w:jc w:val="center"/>
        <w:rPr>
          <w:rFonts w:ascii="Trebuchet MS" w:hAnsi="Trebuchet MS" w:cs="Arial"/>
          <w:b/>
          <w:caps/>
          <w:u w:val="single"/>
        </w:rPr>
      </w:pPr>
      <w:r w:rsidRPr="001649E9">
        <w:rPr>
          <w:rFonts w:ascii="Trebuchet MS" w:hAnsi="Trebuchet MS"/>
          <w:b/>
          <w:bCs/>
          <w:u w:val="single"/>
        </w:rPr>
        <w:t>Assessment Plan</w:t>
      </w:r>
      <w:r w:rsidRPr="001649E9">
        <w:rPr>
          <w:rFonts w:ascii="Trebuchet MS" w:hAnsi="Trebuchet MS" w:cs="Arial"/>
          <w:b/>
          <w:caps/>
          <w:u w:val="single"/>
        </w:rPr>
        <w:t xml:space="preserve"> </w:t>
      </w:r>
    </w:p>
    <w:p w:rsidR="00570A18" w:rsidRDefault="00570A18" w:rsidP="00570A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Components</w:t>
            </w:r>
          </w:p>
        </w:tc>
        <w:tc>
          <w:tcPr>
            <w:tcW w:w="3780" w:type="dxa"/>
            <w:vAlign w:val="center"/>
          </w:tcPr>
          <w:p w:rsidR="00570A18" w:rsidRPr="00AF685D" w:rsidRDefault="00852A41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>
              <w:rPr>
                <w:rFonts w:ascii="Trebuchet MS" w:hAnsi="Trebuchet MS" w:cstheme="minorHAnsi"/>
                <w:b/>
              </w:rPr>
              <w:t>Assignments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570A18" w:rsidRPr="00AF685D" w:rsidTr="002E13CD">
        <w:trPr>
          <w:trHeight w:val="349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570A18" w:rsidRPr="00AF685D" w:rsidTr="002E13CD">
        <w:trPr>
          <w:trHeight w:val="996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Knowledge/ Recall; Understanding/ Comprehension; Application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</w:tr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: 10 questions (0.5 marks)</w:t>
            </w:r>
          </w:p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Short Answers: 5 questions (2 marks) 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570A18" w:rsidRPr="00AF685D" w:rsidTr="002E13CD">
        <w:trPr>
          <w:trHeight w:val="252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4, 7, 10, and 13</w:t>
            </w:r>
            <w:r w:rsidRPr="00AF685D">
              <w:rPr>
                <w:rFonts w:ascii="Trebuchet MS" w:hAnsi="Trebuchet MS" w:cstheme="minorHAnsi"/>
                <w:vertAlign w:val="superscript"/>
              </w:rPr>
              <w:t>th</w:t>
            </w:r>
            <w:r w:rsidRPr="00AF685D">
              <w:rPr>
                <w:rFonts w:ascii="Trebuchet MS" w:hAnsi="Trebuchet MS" w:cstheme="minorHAnsi"/>
              </w:rPr>
              <w:t xml:space="preserve"> week of academic calendar 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5A55B7" w:rsidRPr="00AF685D" w:rsidTr="005A55B7">
        <w:trPr>
          <w:trHeight w:val="439"/>
        </w:trPr>
        <w:tc>
          <w:tcPr>
            <w:tcW w:w="1620" w:type="dxa"/>
            <w:vMerge w:val="restart"/>
            <w:vAlign w:val="center"/>
          </w:tcPr>
          <w:p w:rsidR="005A55B7" w:rsidRPr="00AF685D" w:rsidRDefault="005A55B7" w:rsidP="005A55B7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:rsidR="005A55B7" w:rsidRPr="00AF685D" w:rsidRDefault="005A55B7" w:rsidP="0091246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1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EF34401A39024F43B264F03509F726A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</w:rPr>
                  <w:t>1-8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952FE0B688F143FA82ACDD64CBF3B80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</w:rPr>
                  <w:t>1-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)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EA8FA3EB92754710A1F584BFEBDF5102"/>
                </w:placeholder>
                <w:text/>
              </w:sdtPr>
              <w:sdtEndPr/>
              <w:sdtContent>
                <w:r w:rsidR="0072664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</w:t>
                </w:r>
                <w:r w:rsidR="0091246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&amp;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8BCBDF1D9C424CE5A7882A747644D4B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82418">
                  <w:rPr>
                    <w:rStyle w:val="Style2"/>
                  </w:rPr>
                  <w:t>1-17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C1A59012173443B7A9C7F0F40E31824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82418">
                  <w:rPr>
                    <w:rStyle w:val="Style2"/>
                  </w:rPr>
                  <w:t>1-5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:rsidR="005A55B7" w:rsidRPr="00AF685D" w:rsidRDefault="005A55B7" w:rsidP="00726647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D4E8BE59EDD54F76950B9C4F155827CD"/>
                </w:placeholder>
                <w:text/>
              </w:sdtPr>
              <w:sdtEndPr/>
              <w:sdtContent>
                <w:r w:rsidR="0072664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 xml:space="preserve"> 1&amp;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</w:t>
            </w:r>
            <w:r w:rsidRPr="00AF685D">
              <w:rPr>
                <w:rFonts w:ascii="Trebuchet MS" w:hAnsi="Trebuchet MS" w:cstheme="minorHAnsi"/>
              </w:rPr>
              <w:lastRenderedPageBreak/>
              <w:t xml:space="preserve">full syllabus. Students are expected to answer all questions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FF0BEBB96BD043ADAEB1CDE1D29F2AED"/>
                </w:placeholder>
                <w:text/>
              </w:sdtPr>
              <w:sdtEndPr/>
              <w:sdtContent>
                <w:r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5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5A55B7" w:rsidRPr="00AF685D" w:rsidTr="002E13CD">
        <w:trPr>
          <w:trHeight w:val="238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91246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2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350659CA28034BD0BFAD9F0711D3299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  <w:b/>
                  </w:rPr>
                  <w:t>9-17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10B7958CD71B4997BE7024706A243522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</w:rPr>
                  <w:t>3-5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9B6C70B2F1E548D3A02AC68BBC57ABF2"/>
                </w:placeholder>
                <w:text/>
              </w:sdtPr>
              <w:sdtEndPr/>
              <w:sdtContent>
                <w:r w:rsidR="0091246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:rsidTr="005A55B7">
        <w:trPr>
          <w:trHeight w:val="394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72664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3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16191C7901F24609BF6480F8F4F6FAF4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</w:rPr>
                  <w:t>18-26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1A652335457748FEA12CF50FF852C649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</w:rPr>
                  <w:t>6</w:t>
                </w:r>
                <w:r w:rsidR="00726647">
                  <w:rPr>
                    <w:rStyle w:val="Style2"/>
                  </w:rPr>
                  <w:t>-</w:t>
                </w:r>
                <w:r w:rsidR="00912467">
                  <w:rPr>
                    <w:rStyle w:val="Style2"/>
                  </w:rPr>
                  <w:t>8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8C212111C5C74A2A9461CAAA55CF8262"/>
                </w:placeholder>
                <w:text/>
              </w:sdtPr>
              <w:sdtEndPr/>
              <w:sdtContent>
                <w:r w:rsidR="0072664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&amp;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849BE679912E41ED83D540D092969F4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82418">
                  <w:rPr>
                    <w:rStyle w:val="Style2"/>
                  </w:rPr>
                  <w:t>18-30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4A087A9334A94F77B7A440C4AB1CF9E8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82418">
                  <w:rPr>
                    <w:rStyle w:val="Style2"/>
                  </w:rPr>
                  <w:t>6-9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:rsidR="005A55B7" w:rsidRPr="00AF685D" w:rsidRDefault="005A55B7" w:rsidP="00726647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6CC80D5002B84ADD8EDE06824F2FE20F"/>
                </w:placeholder>
                <w:text/>
              </w:sdtPr>
              <w:sdtEndPr/>
              <w:sdtContent>
                <w:r w:rsidR="0072664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 xml:space="preserve"> 3&amp;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:rsidTr="002E13CD">
        <w:trPr>
          <w:trHeight w:val="238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72664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4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88BE919A8CC046FFB4A35C003BA335C9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</w:rPr>
                  <w:t>27-3</w:t>
                </w:r>
                <w:r w:rsidR="00726647">
                  <w:rPr>
                    <w:rStyle w:val="Style2"/>
                  </w:rPr>
                  <w:t>3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03E9761917F140909D3B8B2BF192DE74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</w:rPr>
                  <w:t>9</w:t>
                </w:r>
                <w:r w:rsidR="00726647">
                  <w:rPr>
                    <w:rStyle w:val="Style2"/>
                  </w:rPr>
                  <w:t>-</w:t>
                </w:r>
                <w:r w:rsidR="00912467">
                  <w:rPr>
                    <w:rStyle w:val="Style2"/>
                  </w:rPr>
                  <w:t>10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895DE3204D34A60B86C52F4CF56CCD4"/>
                </w:placeholder>
                <w:text/>
              </w:sdtPr>
              <w:sdtEndPr/>
              <w:sdtContent>
                <w:r w:rsidR="0072664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5</w:t>
                </w:r>
                <w:r w:rsidR="0091246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&amp;3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</w:tbl>
    <w:p w:rsidR="00F91718" w:rsidRPr="00D20A19" w:rsidRDefault="00F91718" w:rsidP="00F91718">
      <w:pPr>
        <w:rPr>
          <w:rFonts w:ascii="Trebuchet MS" w:hAnsi="Trebuchet MS" w:cs="Arial"/>
          <w:b/>
          <w:caps/>
        </w:rPr>
      </w:pPr>
    </w:p>
    <w:p w:rsidR="00056F54" w:rsidRPr="0065081F" w:rsidRDefault="001649E9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:rsidR="00F91718" w:rsidRPr="00F91718" w:rsidRDefault="00F91718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:rsidTr="00F91718">
        <w:trPr>
          <w:trHeight w:val="475"/>
        </w:trPr>
        <w:tc>
          <w:tcPr>
            <w:tcW w:w="870" w:type="dxa"/>
            <w:vAlign w:val="center"/>
          </w:tcPr>
          <w:p w:rsidR="00F91718" w:rsidRPr="00D20A19" w:rsidRDefault="00F91718" w:rsidP="00F91718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229520380"/>
            <w:lock w:val="sdtLocked"/>
            <w:placeholder>
              <w:docPart w:val="FEB739181D994AC289E514E89085100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F91718" w:rsidRDefault="002C71CF" w:rsidP="00301E49">
                <w:r w:rsidRPr="002C71CF">
                  <w:rPr>
                    <w:rFonts w:asciiTheme="minorHAnsi" w:hAnsiTheme="minorHAnsi"/>
                  </w:rPr>
                  <w:t>Introduction to the cours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:rsidR="00F91718" w:rsidRDefault="002C71CF" w:rsidP="002C71CF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 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2C71C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386BC9347BB64B9D858C45A858142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C71CF"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922375328"/>
            <w:placeholder>
              <w:docPart w:val="5FBDFE1623E74F9DBD31F32B0C45911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2C71CF" w:rsidP="00301E49">
                <w:r w:rsidRPr="002C71CF">
                  <w:rPr>
                    <w:rFonts w:asciiTheme="minorHAnsi" w:hAnsiTheme="minorHAnsi"/>
                  </w:rPr>
                  <w:t>Introduction: The birth of modern programming language C, the need for C++, Java, Importance of Java in the interne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80185510"/>
            <w:placeholder>
              <w:docPart w:val="1119C023BA0144D8ADB97049F6AC860F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2C71CF" w:rsidP="002C71CF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2C71C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92945364"/>
                <w:placeholder>
                  <w:docPart w:val="B7254D8FF9EE4712B03FEAADD28DBAE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C71CF"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495803497"/>
            <w:placeholder>
              <w:docPart w:val="9F2D257F82AD4600ACE37AF145169C6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E7BB4" w:rsidP="00301E49">
                <w:r w:rsidRPr="009E7BB4">
                  <w:rPr>
                    <w:rFonts w:asciiTheme="minorHAnsi" w:hAnsiTheme="minorHAnsi"/>
                  </w:rPr>
                  <w:t>Java applets and applications, security, probability, the byte code, An overview of Java, OOP, Two paradigms, abstraction, the three OOP principl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38964051"/>
            <w:placeholder>
              <w:docPart w:val="D9D708389700407C9B010B155CF1C5E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2C71C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10114145"/>
                <w:placeholder>
                  <w:docPart w:val="5B8C9B3FC20E46C58BC0D7ECAFA2D3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C71CF">
                  <w:rPr>
                    <w:rStyle w:val="Style2"/>
                    <w:rFonts w:ascii="Trebuchet MS" w:hAnsi="Trebuchet MS"/>
                    <w:b/>
                  </w:rPr>
                  <w:t>L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551730948"/>
            <w:placeholder>
              <w:docPart w:val="8C25DA97702841ED9E9CF96F437FF06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301E49">
                <w:r w:rsidRPr="009E7BB4">
                  <w:rPr>
                    <w:rFonts w:asciiTheme="minorHAnsi" w:hAnsiTheme="minorHAnsi"/>
                  </w:rPr>
                  <w:t>Simple types, integers, floating point types, characters, Booleans</w:t>
                </w:r>
                <w:r>
                  <w:rPr>
                    <w:rFonts w:asciiTheme="minorHAnsi" w:hAnsiTheme="minorHAnsi"/>
                  </w:rPr>
                  <w:t>.</w:t>
                </w:r>
                <w:r w:rsidRPr="001C24C1">
                  <w:rPr>
                    <w:rFonts w:asciiTheme="minorHAnsi" w:hAnsiTheme="minorHAnsi"/>
                  </w:rPr>
                  <w:t xml:space="preserve"> Variables - declaring variable, dynamic initialization, the scope and life time of variables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727515018"/>
            <w:placeholder>
              <w:docPart w:val="ADD449EEFED94676B99DC34BDA2AFECD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2C71C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469502733"/>
                <w:placeholder>
                  <w:docPart w:val="A7A52817640E4FE0AD95C380DB5939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21809174"/>
            <w:placeholder>
              <w:docPart w:val="0CBE817EDD3A4E2B8CA2FDFA9150B85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D113F5">
                <w:r>
                  <w:rPr>
                    <w:rFonts w:asciiTheme="minorHAnsi" w:hAnsiTheme="minorHAnsi"/>
                  </w:rPr>
                  <w:t>S</w:t>
                </w:r>
                <w:r w:rsidR="009E7BB4" w:rsidRPr="009E7BB4">
                  <w:rPr>
                    <w:rFonts w:asciiTheme="minorHAnsi" w:hAnsiTheme="minorHAnsi"/>
                  </w:rPr>
                  <w:t>imple java programs based on concepts di</w:t>
                </w:r>
                <w:r w:rsidR="003C627A">
                  <w:rPr>
                    <w:rFonts w:asciiTheme="minorHAnsi" w:hAnsiTheme="minorHAnsi"/>
                  </w:rPr>
                  <w:t>scussed in lecture1 to lecture 3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398507524"/>
            <w:placeholder>
              <w:docPart w:val="9BCAB84D567E4C24A15C20B04F0090DD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2C71C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5361002"/>
                <w:placeholder>
                  <w:docPart w:val="C595679515FC4395BB15CA23611EFD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C71C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907E5B">
                  <w:rPr>
                    <w:rStyle w:val="Style2"/>
                    <w:rFonts w:ascii="Trebuchet MS" w:hAnsi="Trebuchet MS"/>
                    <w:b/>
                  </w:rPr>
                  <w:t>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786047905"/>
            <w:placeholder>
              <w:docPart w:val="405B872B02F242A6A20FD4AB8F9A7B5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E7BB4" w:rsidP="00301E49">
                <w:r w:rsidRPr="009E7BB4">
                  <w:rPr>
                    <w:rFonts w:asciiTheme="minorHAnsi" w:hAnsiTheme="minorHAnsi"/>
                  </w:rPr>
                  <w:t>Type conversion and casting, arrays-one dimensional arrays and multi-dimensional array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17522924"/>
            <w:placeholder>
              <w:docPart w:val="8A67DAE6CD1E4FF98763430B5E60C9F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22539921"/>
                <w:placeholder>
                  <w:docPart w:val="290C922C588741DD89C692831000CCE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2059196003"/>
            <w:placeholder>
              <w:docPart w:val="4EE61C8320B14A09A93B2C7B1FADD78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E7BB4" w:rsidP="00301E49">
                <w:r w:rsidRPr="009E7BB4">
                  <w:rPr>
                    <w:rFonts w:asciiTheme="minorHAnsi" w:hAnsiTheme="minorHAnsi"/>
                  </w:rPr>
                  <w:t>Operators and control statements : Arithmetic operators, bitwise operator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929419180"/>
            <w:placeholder>
              <w:docPart w:val="7BE6BA7531D5421CAD7C543BDF72EE71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59677684"/>
                <w:placeholder>
                  <w:docPart w:val="5D8B2B71A86043F6BE108A9F1B7006C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901709070"/>
            <w:placeholder>
              <w:docPart w:val="F564002BC45F444CAD55C4F0161D09C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D113F5">
                <w:r w:rsidRPr="009E7BB4">
                  <w:rPr>
                    <w:rFonts w:asciiTheme="minorHAnsi" w:hAnsiTheme="minorHAnsi"/>
                  </w:rPr>
                  <w:t>Relational operators, Logical operators, ternary operators, assignment</w:t>
                </w:r>
                <w:r>
                  <w:rPr>
                    <w:rFonts w:asciiTheme="minorHAnsi" w:hAnsiTheme="minorHAnsi"/>
                  </w:rPr>
                  <w:t xml:space="preserve"> operators, Operator precedence, </w:t>
                </w:r>
                <w:r w:rsidRPr="00644D9F">
                  <w:rPr>
                    <w:rFonts w:asciiTheme="minorHAnsi" w:hAnsiTheme="minorHAnsi"/>
                  </w:rPr>
                  <w:t>Control statements - if, switch, break, continue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979335655"/>
            <w:placeholder>
              <w:docPart w:val="6AF24398E63244788F8B7BC0598160E8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64284262"/>
                <w:placeholder>
                  <w:docPart w:val="DE694442D94E4513B43901BBCF2B53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636748080"/>
            <w:placeholder>
              <w:docPart w:val="AF0F2579116E4765BF705F708EC4643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301E49">
                <w:r w:rsidRPr="003C3C80">
                  <w:rPr>
                    <w:rFonts w:asciiTheme="minorHAnsi" w:hAnsiTheme="minorHAnsi"/>
                  </w:rPr>
                  <w:t>Simple java programs based on concepts dis</w:t>
                </w:r>
                <w:r w:rsidR="003C627A">
                  <w:rPr>
                    <w:rFonts w:asciiTheme="minorHAnsi" w:hAnsiTheme="minorHAnsi"/>
                  </w:rPr>
                  <w:t>cussed in lecture 4 to lecture 6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598288304"/>
            <w:placeholder>
              <w:docPart w:val="1E3EEDC95D7B465CB57784CB4B548C5B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4597089"/>
                <w:placeholder>
                  <w:docPart w:val="165DBFC52374400D892454903DADA53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375122092"/>
            <w:placeholder>
              <w:docPart w:val="FCF7D57E1E28450B896AACE3A487BCE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E7BB4" w:rsidP="00301E49">
                <w:r w:rsidRPr="009E7BB4">
                  <w:rPr>
                    <w:rFonts w:asciiTheme="minorHAnsi" w:hAnsiTheme="minorHAnsi"/>
                  </w:rPr>
                  <w:t>While, do-while, for nested loops with exampl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091686528"/>
            <w:placeholder>
              <w:docPart w:val="E2BBC4C4C5C945F78E73A432BCFC3FDF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15262304"/>
                <w:placeholder>
                  <w:docPart w:val="24F24C9A6B914FA1B204E7C39729D8F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543593527"/>
            <w:placeholder>
              <w:docPart w:val="AAB22D7FE1EB4D51BB27FAF468AE9E34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E7BB4" w:rsidP="00D113F5">
                <w:r w:rsidRPr="009E7BB4">
                  <w:rPr>
                    <w:rFonts w:asciiTheme="minorHAnsi" w:hAnsiTheme="minorHAnsi"/>
                  </w:rPr>
                  <w:t>Class fundamentals, declaring objects, assigning object references variables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51524027"/>
            <w:placeholder>
              <w:docPart w:val="E07B6AABB767422DA2486162AA9D8540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1232587"/>
                <w:placeholder>
                  <w:docPart w:val="AB5D2B2622084C67ACA8D56D3C4F9B0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915514834"/>
            <w:placeholder>
              <w:docPart w:val="357DA5313CB04B5C81E78DE54385101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301E49">
                <w:r w:rsidRPr="009E7BB4">
                  <w:rPr>
                    <w:rFonts w:asciiTheme="minorHAnsi" w:hAnsiTheme="minorHAnsi"/>
                  </w:rPr>
                  <w:t>Introducing methods, constructors</w:t>
                </w:r>
                <w:r>
                  <w:rPr>
                    <w:rFonts w:asciiTheme="minorHAnsi" w:hAnsiTheme="minorHAnsi"/>
                  </w:rPr>
                  <w:t xml:space="preserve">, </w:t>
                </w:r>
                <w:r w:rsidRPr="0008320B">
                  <w:rPr>
                    <w:rFonts w:asciiTheme="minorHAnsi" w:hAnsiTheme="minorHAnsi"/>
                  </w:rPr>
                  <w:t>Overloading method, Using objects as parameters, argument passing, returning object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560853140"/>
            <w:placeholder>
              <w:docPart w:val="E3A6E221AE3A4067B723A9191E0939DD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2C71C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00202627"/>
                <w:placeholder>
                  <w:docPart w:val="D31A40B994654C439DCA82BD1C363C1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327786783"/>
            <w:placeholder>
              <w:docPart w:val="6ABBFD94B6734956AA1D4DEE4A2F2BF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D113F5">
                <w:r w:rsidRPr="00A063D4">
                  <w:rPr>
                    <w:rFonts w:asciiTheme="minorHAnsi" w:hAnsiTheme="minorHAnsi"/>
                  </w:rPr>
                  <w:t>Simple java programs based on concepts disc</w:t>
                </w:r>
                <w:r w:rsidR="003C627A">
                  <w:rPr>
                    <w:rFonts w:asciiTheme="minorHAnsi" w:hAnsiTheme="minorHAnsi"/>
                  </w:rPr>
                  <w:t>ussed in lecture 7 to lecture 9</w:t>
                </w:r>
                <w:r w:rsidRPr="009E7BB4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945146766"/>
            <w:placeholder>
              <w:docPart w:val="CE90FC8F9F3840CEBD5FB8FB7BBA9CD2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617501519"/>
                <w:placeholder>
                  <w:docPart w:val="4AB2ECF1FBA54838A5A6EBA39E94F52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2034570637"/>
            <w:placeholder>
              <w:docPart w:val="FAA67F7EEA6F4B4182712F7C865B921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301E49">
                <w:r>
                  <w:rPr>
                    <w:rFonts w:asciiTheme="minorHAnsi" w:hAnsiTheme="minorHAnsi"/>
                  </w:rPr>
                  <w:t xml:space="preserve">Using objects </w:t>
                </w:r>
                <w:r w:rsidRPr="002D6BB9">
                  <w:rPr>
                    <w:rFonts w:asciiTheme="minorHAnsi" w:hAnsiTheme="minorHAnsi"/>
                  </w:rPr>
                  <w:t xml:space="preserve"> argument passing, returning objects</w:t>
                </w:r>
                <w:r>
                  <w:rPr>
                    <w:rFonts w:asciiTheme="minorHAnsi" w:hAnsiTheme="minorHAnsi"/>
                  </w:rPr>
                  <w:t>,</w:t>
                </w:r>
                <w:r w:rsidRPr="009E7BB4">
                  <w:rPr>
                    <w:rFonts w:asciiTheme="minorHAnsi" w:hAnsiTheme="minorHAnsi"/>
                  </w:rPr>
                  <w:t xml:space="preserve"> Recursion, Use of static and final key word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58233308"/>
            <w:placeholder>
              <w:docPart w:val="E0E8245A24E14224A53090E2F96A128C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05832541"/>
                <w:placeholder>
                  <w:docPart w:val="F0EBD80DA368437D907581B24312A1E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586067556"/>
            <w:placeholder>
              <w:docPart w:val="616D5765047843A78C0FB7A476842B4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E7BB4" w:rsidP="009E7BB4">
                <w:r w:rsidRPr="009E7BB4">
                  <w:rPr>
                    <w:rFonts w:asciiTheme="minorHAnsi" w:hAnsiTheme="minorHAnsi"/>
                  </w:rPr>
                  <w:t>Nested and inner class, Using command line arguments</w:t>
                </w:r>
                <w:r w:rsidR="00B359AB">
                  <w:rPr>
                    <w:rFonts w:asciiTheme="minorHAnsi" w:hAnsiTheme="minorHAnsi"/>
                  </w:rPr>
                  <w:t>, Inheritance basics</w:t>
                </w:r>
                <w:r w:rsidRPr="009E7BB4">
                  <w:rPr>
                    <w:rFonts w:asciiTheme="minorHAnsi" w:hAnsiTheme="minorHAnsi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82285537"/>
            <w:placeholder>
              <w:docPart w:val="D2B0F8FC7AD2465EAA2A94EBC972A87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24209684"/>
                <w:placeholder>
                  <w:docPart w:val="2CB7582E1C0C4F168874D188E707DE7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546793373"/>
            <w:placeholder>
              <w:docPart w:val="60CD57168CC248FDAA8AF36B2AFBE78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359AB" w:rsidP="00B359AB">
                <w:r>
                  <w:rPr>
                    <w:rFonts w:asciiTheme="minorHAnsi" w:hAnsiTheme="minorHAnsi"/>
                  </w:rPr>
                  <w:t>Inheritance -</w:t>
                </w:r>
                <w:r w:rsidR="00D113F5" w:rsidRPr="009E7BB4">
                  <w:rPr>
                    <w:rFonts w:asciiTheme="minorHAnsi" w:hAnsiTheme="minorHAnsi"/>
                  </w:rPr>
                  <w:t xml:space="preserve"> using super, Wrapper classes</w:t>
                </w:r>
                <w:r w:rsidR="00D113F5">
                  <w:rPr>
                    <w:rFonts w:asciiTheme="minorHAnsi" w:hAnsiTheme="minorHAnsi"/>
                  </w:rPr>
                  <w:t xml:space="preserve">, </w:t>
                </w:r>
                <w:r w:rsidR="00D113F5" w:rsidRPr="00B07414">
                  <w:rPr>
                    <w:rFonts w:asciiTheme="minorHAnsi" w:hAnsiTheme="minorHAnsi"/>
                  </w:rPr>
                  <w:t>Creating multilevel</w:t>
                </w:r>
                <w:r>
                  <w:rPr>
                    <w:rFonts w:asciiTheme="minorHAnsi" w:hAnsiTheme="minorHAnsi"/>
                  </w:rPr>
                  <w:t>, hierarchy</w:t>
                </w:r>
                <w:r w:rsidR="00D113F5" w:rsidRPr="00B07414">
                  <w:rPr>
                    <w:rFonts w:asciiTheme="minorHAnsi" w:hAnsiTheme="minorHAnsi"/>
                  </w:rPr>
                  <w:t xml:space="preserve"> </w:t>
                </w:r>
                <w:r>
                  <w:rPr>
                    <w:rFonts w:asciiTheme="minorHAnsi" w:hAnsiTheme="minorHAnsi"/>
                  </w:rPr>
                  <w:t>,Constructors call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90027530"/>
            <w:placeholder>
              <w:docPart w:val="4F7469E6F7A1465EAE328051B6D451CC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6825966"/>
                <w:placeholder>
                  <w:docPart w:val="BA17791F57D647C986A0B89911E399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309477410"/>
            <w:placeholder>
              <w:docPart w:val="4B1AFF58FCC74D6EA987E2BFB2E6AFA9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B359AB">
                <w:r w:rsidRPr="00280002">
                  <w:rPr>
                    <w:rFonts w:asciiTheme="minorHAnsi" w:hAnsiTheme="minorHAnsi"/>
                  </w:rPr>
                  <w:t>Simple java programs based on concepts discu</w:t>
                </w:r>
                <w:r w:rsidR="003C627A">
                  <w:rPr>
                    <w:rFonts w:asciiTheme="minorHAnsi" w:hAnsiTheme="minorHAnsi"/>
                  </w:rPr>
                  <w:t>ssed in lecture 10</w:t>
                </w:r>
                <w:r w:rsidR="00B359AB">
                  <w:rPr>
                    <w:rFonts w:asciiTheme="minorHAnsi" w:hAnsiTheme="minorHAnsi"/>
                  </w:rPr>
                  <w:t xml:space="preserve"> t</w:t>
                </w:r>
                <w:r w:rsidR="003C627A">
                  <w:rPr>
                    <w:rFonts w:asciiTheme="minorHAnsi" w:hAnsiTheme="minorHAnsi"/>
                  </w:rPr>
                  <w:t>o lecture 12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384771651"/>
            <w:placeholder>
              <w:docPart w:val="9064B9F48FAE4656A516EF0CF3B91D2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673981384"/>
                <w:placeholder>
                  <w:docPart w:val="EF581408C33945E69987E42C832F6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933282033"/>
            <w:placeholder>
              <w:docPart w:val="9FF15E00EC744AFB9EF093DBB98AC5BE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359AB" w:rsidP="00301E49">
                <w:r>
                  <w:rPr>
                    <w:rFonts w:asciiTheme="minorHAnsi" w:hAnsiTheme="minorHAnsi"/>
                  </w:rPr>
                  <w:t xml:space="preserve">Method overriding, </w:t>
                </w:r>
                <w:r w:rsidR="009E7BB4" w:rsidRPr="009E7BB4">
                  <w:rPr>
                    <w:rFonts w:asciiTheme="minorHAnsi" w:hAnsiTheme="minorHAnsi"/>
                  </w:rPr>
                  <w:t>Dynamic method dispatch, using abstract classes, Using final inheritance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820694113"/>
            <w:placeholder>
              <w:docPart w:val="14C3C91DC9AE4537AC228F3E7659BE4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3658309"/>
                <w:placeholder>
                  <w:docPart w:val="CDB7D0FD40C643C698256EF9623C649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059527048"/>
            <w:placeholder>
              <w:docPart w:val="90AAC7AD0DD54A1AB22A6F3AD4A6BC4C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E7BB4" w:rsidP="009E7BB4">
                <w:r w:rsidRPr="009E7BB4">
                  <w:rPr>
                    <w:rFonts w:asciiTheme="minorHAnsi" w:hAnsiTheme="minorHAnsi"/>
                  </w:rPr>
                  <w:t>Packages, defining a package, using of CLASSPATH, Package example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67083927"/>
            <w:placeholder>
              <w:docPart w:val="175FA6005E0144AA8722FFE3F0DAA096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97434479"/>
                <w:placeholder>
                  <w:docPart w:val="B89010857D50455CA250ABE2096D2B5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56622043"/>
            <w:placeholder>
              <w:docPart w:val="549D6F977DA4412CB4D323865AD3732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F0271F" w:rsidP="00301E49">
                <w:r w:rsidRPr="009E7BB4">
                  <w:rPr>
                    <w:rFonts w:asciiTheme="minorHAnsi" w:hAnsiTheme="minorHAnsi"/>
                  </w:rPr>
                  <w:t>Access protection, Importing packages</w:t>
                </w:r>
                <w:r>
                  <w:rPr>
                    <w:rFonts w:asciiTheme="minorHAnsi" w:hAnsiTheme="minorHAnsi"/>
                  </w:rPr>
                  <w:t xml:space="preserve">, </w:t>
                </w:r>
                <w:r w:rsidRPr="00B70BF3">
                  <w:rPr>
                    <w:rFonts w:asciiTheme="minorHAnsi" w:hAnsiTheme="minorHAnsi"/>
                  </w:rPr>
                  <w:t>Interfaces - defining an interface, implementing interfac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728271585"/>
            <w:placeholder>
              <w:docPart w:val="3816EA13995C4D679D1C340F7B3ECE9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00224180"/>
                <w:placeholder>
                  <w:docPart w:val="B57BBF82899341E8A9EC8F02842E4F4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752880035"/>
            <w:placeholder>
              <w:docPart w:val="AE75C76967FC482F86FCD9CC6450711E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F0271F" w:rsidP="00F0271F">
                <w:r w:rsidRPr="007A4FCA">
                  <w:rPr>
                    <w:rFonts w:asciiTheme="minorHAnsi" w:hAnsiTheme="minorHAnsi"/>
                  </w:rPr>
                  <w:t xml:space="preserve">Simple java programs based on </w:t>
                </w:r>
                <w:r w:rsidR="003C627A">
                  <w:rPr>
                    <w:rFonts w:asciiTheme="minorHAnsi" w:hAnsiTheme="minorHAnsi"/>
                  </w:rPr>
                  <w:t>concepts discussed in lecture 13</w:t>
                </w:r>
                <w:r w:rsidRPr="007A4FCA">
                  <w:rPr>
                    <w:rFonts w:asciiTheme="minorHAnsi" w:hAnsiTheme="minorHAnsi"/>
                  </w:rPr>
                  <w:t xml:space="preserve"> to lecture 1</w:t>
                </w:r>
                <w:r w:rsidR="003C627A">
                  <w:rPr>
                    <w:rFonts w:asciiTheme="minorHAnsi" w:hAnsiTheme="minorHAnsi"/>
                  </w:rPr>
                  <w:t>5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076716259"/>
            <w:placeholder>
              <w:docPart w:val="C3E12521195D4F7E8594C6D07727D79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69488505"/>
                <w:placeholder>
                  <w:docPart w:val="E0EB06B19CC94B8A821C2DB5EE62967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782926299"/>
            <w:placeholder>
              <w:docPart w:val="D32FA3BB44494D3880864EF3933A30D4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4F5EBD" w:rsidP="00301E49">
                <w:r w:rsidRPr="004F5EBD">
                  <w:rPr>
                    <w:rFonts w:asciiTheme="minorHAnsi" w:hAnsiTheme="minorHAnsi"/>
                  </w:rPr>
                  <w:t>Applying interfaces, Variables in interface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54589000"/>
            <w:placeholder>
              <w:docPart w:val="066210E399A448B3816E860CFABDCECB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71883433"/>
                <w:placeholder>
                  <w:docPart w:val="CD38749C93414919A56D05C7C53557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630854910"/>
            <w:placeholder>
              <w:docPart w:val="9692FE893850475FB5001B0F25CE69E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4F5EBD" w:rsidP="004F5EBD">
                <w:r w:rsidRPr="004F5EBD">
                  <w:rPr>
                    <w:rFonts w:asciiTheme="minorHAnsi" w:hAnsiTheme="minorHAnsi"/>
                  </w:rPr>
                  <w:t>Extending interfaces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83289092"/>
            <w:placeholder>
              <w:docPart w:val="C4CD8AAD95104687ACFB800202F87BF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82367795"/>
                <w:placeholder>
                  <w:docPart w:val="DC0F2DB2756846098A17CB9CE9466F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653418328"/>
            <w:placeholder>
              <w:docPart w:val="AFDB499C162D444685E2CAA789D31DE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F0271F" w:rsidP="00301E49">
                <w:r w:rsidRPr="004F5EBD">
                  <w:rPr>
                    <w:rFonts w:asciiTheme="minorHAnsi" w:hAnsiTheme="minorHAnsi"/>
                  </w:rPr>
                  <w:t>The list interface, Array list class</w:t>
                </w:r>
                <w:r>
                  <w:rPr>
                    <w:rFonts w:asciiTheme="minorHAnsi" w:hAnsiTheme="minorHAnsi"/>
                  </w:rPr>
                  <w:t xml:space="preserve">, </w:t>
                </w:r>
                <w:r w:rsidRPr="00663B26">
                  <w:rPr>
                    <w:rFonts w:asciiTheme="minorHAnsi" w:hAnsiTheme="minorHAnsi"/>
                  </w:rPr>
                  <w:t>Vector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60746557"/>
            <w:placeholder>
              <w:docPart w:val="02F95994831545679EEA0AA6668E89B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793021943"/>
                <w:placeholder>
                  <w:docPart w:val="87DCD2156C1D4AAFA1E2C60B998D68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087757087"/>
            <w:placeholder>
              <w:docPart w:val="11F9E836FF3449609D69661656CEDA9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F0271F" w:rsidP="00301E49">
                <w:r w:rsidRPr="009B375F">
                  <w:rPr>
                    <w:rFonts w:asciiTheme="minorHAnsi" w:hAnsiTheme="minorHAnsi"/>
                  </w:rPr>
                  <w:t>Simple java programs based on concepts discu</w:t>
                </w:r>
                <w:r w:rsidR="003C627A">
                  <w:rPr>
                    <w:rFonts w:asciiTheme="minorHAnsi" w:hAnsiTheme="minorHAnsi"/>
                  </w:rPr>
                  <w:t>ssed in lecture 16 to lecture 18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74594740"/>
            <w:placeholder>
              <w:docPart w:val="38E21A82BCF840259971C2BE4E727B0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087146562"/>
                <w:placeholder>
                  <w:docPart w:val="E1578BF23E8D448DA03298A5292733B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275946569"/>
            <w:placeholder>
              <w:docPart w:val="9CD8243E142F45488E5875D6A21FFAE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F0271F" w:rsidP="00301E49">
                <w:r w:rsidRPr="005D1A45">
                  <w:rPr>
                    <w:rFonts w:asciiTheme="minorHAnsi" w:hAnsiTheme="minorHAnsi"/>
                  </w:rPr>
                  <w:t>String handling : String constructors, string length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610052432"/>
            <w:placeholder>
              <w:docPart w:val="D75C0464F0B54AFF8578B45B693E3EDF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6654711"/>
                <w:placeholder>
                  <w:docPart w:val="9082C3D6014846A68ED89C23B026A67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998958023"/>
            <w:placeholder>
              <w:docPart w:val="D1928DE5931045DFBBDAD1996F571ED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5D1A45">
                <w:r w:rsidRPr="005D1A45">
                  <w:rPr>
                    <w:rFonts w:asciiTheme="minorHAnsi" w:hAnsiTheme="minorHAnsi"/>
                  </w:rPr>
                  <w:t>Special operations, character extraction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344856249"/>
            <w:placeholder>
              <w:docPart w:val="AD63202A954F4221B9DC32969BD27721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36032897"/>
                <w:placeholder>
                  <w:docPart w:val="C6F61DA34D244E7D8363217A4F93E50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596326758"/>
            <w:placeholder>
              <w:docPart w:val="75FFAD28910A4B9D9347551A45FECA33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String comparison, searching strings</w:t>
                </w:r>
                <w:r w:rsidR="00907E5B">
                  <w:rPr>
                    <w:rFonts w:asciiTheme="minorHAnsi" w:hAnsiTheme="minorHAnsi"/>
                  </w:rPr>
                  <w:t>,modifying a string , string buffer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296100695"/>
            <w:placeholder>
              <w:docPart w:val="D69118E5B9714ACAA52AC2DC991C8874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29075412"/>
                <w:placeholder>
                  <w:docPart w:val="6CEF9A11C0624B5B967369AAB4CE1FF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697547826"/>
            <w:placeholder>
              <w:docPart w:val="60E368871BA342078CD5FCCB2A323FDC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07E5B" w:rsidP="00907E5B">
                <w:r w:rsidRPr="00714F89">
                  <w:rPr>
                    <w:rFonts w:asciiTheme="minorHAnsi" w:hAnsiTheme="minorHAnsi"/>
                  </w:rPr>
                  <w:t>Simple java programs based on concepts discu</w:t>
                </w:r>
                <w:r w:rsidR="003C627A">
                  <w:rPr>
                    <w:rFonts w:asciiTheme="minorHAnsi" w:hAnsiTheme="minorHAnsi"/>
                  </w:rPr>
                  <w:t>ssed in lecture 19</w:t>
                </w:r>
                <w:r>
                  <w:rPr>
                    <w:rFonts w:asciiTheme="minorHAnsi" w:hAnsiTheme="minorHAnsi"/>
                  </w:rPr>
                  <w:t xml:space="preserve"> to</w:t>
                </w:r>
                <w:r w:rsidR="003C627A">
                  <w:rPr>
                    <w:rFonts w:asciiTheme="minorHAnsi" w:hAnsiTheme="minorHAnsi"/>
                  </w:rPr>
                  <w:t xml:space="preserve"> lecture 21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476100918"/>
            <w:placeholder>
              <w:docPart w:val="47465A2CE72F423BA38FFE33A914775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5634394"/>
                <w:placeholder>
                  <w:docPart w:val="14C60716CEEC4718A75FD758D2C765E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46886142"/>
            <w:placeholder>
              <w:docPart w:val="E5B87BE538B54B36A770BA946CB1B85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Exception handling : Fundamentals, Exception types, uncaught excep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641149675"/>
            <w:placeholder>
              <w:docPart w:val="B7E13D0301C948768DB8840449699C41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64741107"/>
                <w:placeholder>
                  <w:docPart w:val="3D3CEE50CE5149B8A7B40213194A574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155036892"/>
            <w:placeholder>
              <w:docPart w:val="7C128CD10A214DBC9E35C55D6F88732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Using try and catch, multiple catch claus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655694152"/>
            <w:placeholder>
              <w:docPart w:val="F23F3C7E385943EDBD46468E139DAD9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057689"/>
                <w:placeholder>
                  <w:docPart w:val="25A8CB2C9043453EA033F2739C4B5B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79937815"/>
            <w:placeholder>
              <w:docPart w:val="889683A31FDA4F9BB70B7CA63155474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Nested try statements, Throw, throws-exampl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33276694"/>
            <w:placeholder>
              <w:docPart w:val="069FF76CFAC94263B826DF5346DF813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7452130"/>
                <w:placeholder>
                  <w:docPart w:val="AA5168C06F424B009E3261C1FEFE9BE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824975900"/>
            <w:placeholder>
              <w:docPart w:val="C11E720B070B4DBEBEF0B01B802E758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907E5B">
                <w:r w:rsidRPr="005D1A45">
                  <w:rPr>
                    <w:rFonts w:asciiTheme="minorHAnsi" w:hAnsiTheme="minorHAnsi"/>
                  </w:rPr>
                  <w:t xml:space="preserve">Simple java programs based on </w:t>
                </w:r>
                <w:r w:rsidR="003C627A">
                  <w:rPr>
                    <w:rFonts w:asciiTheme="minorHAnsi" w:hAnsiTheme="minorHAnsi"/>
                  </w:rPr>
                  <w:t>concepts discussed in lecture 22 to lecture 24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989660037"/>
            <w:placeholder>
              <w:docPart w:val="3FDBC8929DE3425AAA87A70C5E51EE95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41541897"/>
                <w:placeholder>
                  <w:docPart w:val="5623224EB7CC41E19D5AC1195BED156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815610041"/>
            <w:placeholder>
              <w:docPart w:val="7E9FF004C97F499287D509927118014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Java's built in exception class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137021700"/>
            <w:placeholder>
              <w:docPart w:val="39D05EC0F5A743C094CC86E594216CF4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36367307"/>
                <w:placeholder>
                  <w:docPart w:val="992240AA418B4F67836E3AB7E17F4D4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815602441"/>
            <w:placeholder>
              <w:docPart w:val="9BCA1FBB04E44B328A2B57211CC0D69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Creating exception subclasses, using exception-exampl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389217842"/>
            <w:placeholder>
              <w:docPart w:val="2B53C386DEDC4F4DB72AF36535EC5C65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26973782"/>
                <w:placeholder>
                  <w:docPart w:val="7878E166E26A4190B5D47F130F3B4F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5952017"/>
            <w:placeholder>
              <w:docPart w:val="A6C143FEB79F45B4AF4B516609CFAAD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3C627A" w:rsidP="00301E49">
                <w:r w:rsidRPr="005D1A45">
                  <w:rPr>
                    <w:rFonts w:asciiTheme="minorHAnsi" w:hAnsiTheme="minorHAnsi"/>
                  </w:rPr>
                  <w:t>Multi threaded Programming : The Java thread model, thread priorities, Thread class and runnable interface</w:t>
                </w:r>
                <w:r>
                  <w:rPr>
                    <w:rFonts w:asciiTheme="minorHAnsi" w:hAnsiTheme="minorHAnsi"/>
                  </w:rPr>
                  <w:t xml:space="preserve">, </w:t>
                </w:r>
                <w:r w:rsidRPr="000F13F1">
                  <w:rPr>
                    <w:rFonts w:asciiTheme="minorHAnsi" w:hAnsiTheme="minorHAnsi"/>
                  </w:rPr>
                  <w:t>The main thread, creating a thr</w:t>
                </w:r>
                <w:r>
                  <w:rPr>
                    <w:rFonts w:asciiTheme="minorHAnsi" w:hAnsiTheme="minorHAnsi"/>
                  </w:rPr>
                  <w:t>ead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7058389"/>
            <w:placeholder>
              <w:docPart w:val="ED3ED09F82BF4025B357AC85A0F845E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56565036"/>
                <w:placeholder>
                  <w:docPart w:val="7D774ACC400A47218400B5B0D3232CE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83136188"/>
            <w:placeholder>
              <w:docPart w:val="46F6C688B2EB4DFAA39F14B1CF5F75B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3C627A" w:rsidP="003C627A">
                <w:r w:rsidRPr="00176DE3">
                  <w:rPr>
                    <w:rFonts w:asciiTheme="minorHAnsi" w:hAnsiTheme="minorHAnsi"/>
                  </w:rPr>
                  <w:t xml:space="preserve">Simple java programs based on </w:t>
                </w:r>
                <w:r>
                  <w:rPr>
                    <w:rFonts w:asciiTheme="minorHAnsi" w:hAnsiTheme="minorHAnsi"/>
                  </w:rPr>
                  <w:t>concepts discussed in lecture 25 to lecture 27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016113561"/>
            <w:placeholder>
              <w:docPart w:val="CC29EBB38E974DBDAA22F26C247991E9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 w:rsidR="004A574E"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427318101"/>
                <w:placeholder>
                  <w:docPart w:val="EE43FF55154C49B8989DCC465AAA58B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417288597"/>
            <w:placeholder>
              <w:docPart w:val="1832BB35A250418488FC2400EAD1D69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3C627A" w:rsidP="00301E49">
                <w:r>
                  <w:rPr>
                    <w:rFonts w:asciiTheme="minorHAnsi" w:hAnsiTheme="minorHAnsi"/>
                  </w:rPr>
                  <w:t>C</w:t>
                </w:r>
                <w:r w:rsidRPr="00955284">
                  <w:rPr>
                    <w:rFonts w:asciiTheme="minorHAnsi" w:hAnsiTheme="minorHAnsi"/>
                  </w:rPr>
                  <w:t xml:space="preserve">reating a multiple threads, Using is Alive() and join()  </w:t>
                </w:r>
                <w:r w:rsidRPr="005D1A45">
                  <w:rPr>
                    <w:rFonts w:asciiTheme="minorHAnsi" w:hAnsiTheme="minorHAnsi"/>
                  </w:rPr>
                  <w:t>Synchroniz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01100657"/>
            <w:placeholder>
              <w:docPart w:val="BA8D47398E1D41028D11181890D867D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08736794"/>
                <w:placeholder>
                  <w:docPart w:val="2FD8C0F8858647A0B4DD43B6C352699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078485906"/>
            <w:placeholder>
              <w:docPart w:val="169027E9971E421A8BE3B5F5F6F3BC8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F475EE">
                  <w:rPr>
                    <w:rFonts w:asciiTheme="minorHAnsi" w:hAnsiTheme="minorHAnsi"/>
                  </w:rPr>
                  <w:t>Suspending, Resuming and Stopping thread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913379634"/>
            <w:placeholder>
              <w:docPart w:val="EAD97344B28C46AEAB0F3D6FC3B85560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68163573"/>
                <w:placeholder>
                  <w:docPart w:val="6DC9D530C4074977A9E857169A60318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3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446314215"/>
            <w:placeholder>
              <w:docPart w:val="BA448A51221B4818BF19EA4589B34D6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C627A">
                <w:r w:rsidRPr="005D1A45">
                  <w:rPr>
                    <w:rFonts w:asciiTheme="minorHAnsi" w:hAnsiTheme="minorHAnsi"/>
                  </w:rPr>
                  <w:t>Inter thread communication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744182434"/>
            <w:placeholder>
              <w:docPart w:val="690522D29F9442D1888853E1D5411B4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1584617"/>
                <w:placeholder>
                  <w:docPart w:val="B540B61316CC43139EC6003EE653125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531460596"/>
            <w:placeholder>
              <w:docPart w:val="FE8600CDB8D144589613B61DDC57DD0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3C627A" w:rsidP="00301E49">
                <w:r w:rsidRPr="00A9134C">
                  <w:rPr>
                    <w:rFonts w:asciiTheme="minorHAnsi" w:hAnsiTheme="minorHAnsi"/>
                  </w:rPr>
                  <w:t xml:space="preserve">Simple java programs based on </w:t>
                </w:r>
                <w:r>
                  <w:rPr>
                    <w:rFonts w:asciiTheme="minorHAnsi" w:hAnsiTheme="minorHAnsi"/>
                  </w:rPr>
                  <w:t>concepts discussed in lecture 28 to lecture30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7199834"/>
            <w:placeholder>
              <w:docPart w:val="AE1BD5BBE18247A1AF704E0F28D46A9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4A574E" w:rsidP="00301E49">
                <w:pPr>
                  <w:jc w:val="center"/>
                </w:pPr>
                <w:r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3897483"/>
                <w:placeholder>
                  <w:docPart w:val="9C3548E0307C4AD69225A01349F8610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3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325360998"/>
            <w:placeholder>
              <w:docPart w:val="B55D850EEA414C54948611B3DBB6EB2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3C627A" w:rsidP="00301E49">
                <w:r w:rsidRPr="00B11386">
                  <w:rPr>
                    <w:rFonts w:asciiTheme="minorHAnsi" w:hAnsiTheme="minorHAnsi"/>
                  </w:rPr>
                  <w:t>Input/Output : Java I/O classes and interfaces, File - directories</w:t>
                </w:r>
                <w:r w:rsidRPr="005D1A45">
                  <w:rPr>
                    <w:rFonts w:asciiTheme="minorHAnsi" w:hAnsiTheme="minorHAnsi"/>
                  </w:rPr>
                  <w:t xml:space="preserve"> </w:t>
                </w:r>
                <w:r>
                  <w:rPr>
                    <w:rFonts w:asciiTheme="minorHAnsi" w:hAnsiTheme="minorHAnsi"/>
                  </w:rPr>
                  <w:t>,</w:t>
                </w:r>
                <w:r w:rsidRPr="005D1A45">
                  <w:rPr>
                    <w:rFonts w:asciiTheme="minorHAnsi" w:hAnsiTheme="minorHAnsi"/>
                  </w:rPr>
                  <w:t>Using filename filter, The stream classes, the byte stream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58375991"/>
            <w:placeholder>
              <w:docPart w:val="13BF2BF268FF495281E0C7A1E0EFF0C6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9E7BB4" w:rsidP="00301E49">
                <w:pPr>
                  <w:jc w:val="center"/>
                </w:pPr>
                <w:r w:rsidRPr="009E7BB4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86792531"/>
                <w:placeholder>
                  <w:docPart w:val="36CA6A7FDB944983AA1CFC6A016A333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3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467901431"/>
            <w:placeholder>
              <w:docPart w:val="79A553B9FE1F44DDB74BC872315033C3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Input stream, output stream, file input stream, file output stream, BufferedReader, BufferedWriter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552231226"/>
            <w:placeholder>
              <w:docPart w:val="CDE7061C5B9C4C18A14FA2D62CC6D440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9E7BB4" w:rsidP="00301E49">
                <w:pPr>
                  <w:jc w:val="center"/>
                </w:pPr>
                <w:r w:rsidRPr="009E7BB4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78983354"/>
                <w:placeholder>
                  <w:docPart w:val="4E9D37D9A3D74F9DA230597EE13764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3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698700504"/>
            <w:placeholder>
              <w:docPart w:val="A934EA1C383F460AB144379A15E54839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Random access files, The character streams - Reader, Writer, FileReader, FileWriter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4808268"/>
            <w:placeholder>
              <w:docPart w:val="71DF8EB02BDD40148AED53ED19656BA8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9E7BB4" w:rsidP="00301E49">
                <w:pPr>
                  <w:jc w:val="center"/>
                </w:pPr>
                <w:r w:rsidRPr="009E7BB4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99572351"/>
                <w:placeholder>
                  <w:docPart w:val="9371659D45C54A868EC06C7D43259AE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04699419"/>
            <w:placeholder>
              <w:docPart w:val="FDD1F26094FF43BD925BC204AC482F4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3C627A" w:rsidP="00301E49">
                <w:r w:rsidRPr="00AF4CAF">
                  <w:rPr>
                    <w:rFonts w:asciiTheme="minorHAnsi" w:hAnsiTheme="minorHAnsi"/>
                  </w:rPr>
                  <w:t xml:space="preserve">Simple java programs based on </w:t>
                </w:r>
                <w:r>
                  <w:rPr>
                    <w:rFonts w:asciiTheme="minorHAnsi" w:hAnsiTheme="minorHAnsi"/>
                  </w:rPr>
                  <w:t>concepts discussed in lecture 31 to lecture 33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797494563"/>
            <w:placeholder>
              <w:docPart w:val="65261EDFD3424B18B406A332DE960E7F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9E7BB4" w:rsidP="00301E49">
                <w:pPr>
                  <w:jc w:val="center"/>
                </w:pPr>
                <w:r w:rsidRPr="009E7BB4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57057461"/>
                <w:placeholder>
                  <w:docPart w:val="80BAEA3C791C45EF9BD4723F8A9FD19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3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21393188"/>
            <w:placeholder>
              <w:docPart w:val="2D4D4204083B4AA39891509E54A62CA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3C627A" w:rsidP="005D1A45">
                <w:r w:rsidRPr="00147FD8">
                  <w:rPr>
                    <w:rFonts w:asciiTheme="minorHAnsi" w:hAnsiTheme="minorHAnsi"/>
                  </w:rPr>
                  <w:t>Serialization, serialiable</w:t>
                </w:r>
                <w:r w:rsidRPr="005D1A45">
                  <w:rPr>
                    <w:rFonts w:asciiTheme="minorHAnsi" w:hAnsiTheme="minorHAnsi"/>
                  </w:rPr>
                  <w:t xml:space="preserve"> </w:t>
                </w:r>
                <w:r>
                  <w:rPr>
                    <w:rFonts w:asciiTheme="minorHAnsi" w:hAnsiTheme="minorHAnsi"/>
                  </w:rPr>
                  <w:t xml:space="preserve">, </w:t>
                </w:r>
                <w:r w:rsidRPr="005D1A45">
                  <w:rPr>
                    <w:rFonts w:asciiTheme="minorHAnsi" w:hAnsiTheme="minorHAnsi"/>
                  </w:rPr>
                  <w:t>Object Output, Object Output Stream, Object Input, Object Input Stream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601373996"/>
            <w:placeholder>
              <w:docPart w:val="8B02708AAED648688DDA0E055BD92F2D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9E7BB4" w:rsidP="00301E49">
                <w:pPr>
                  <w:jc w:val="center"/>
                </w:pPr>
                <w:r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59655042"/>
                <w:placeholder>
                  <w:docPart w:val="9884F97ED6374C7DA480C388BE47356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3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294420664"/>
            <w:placeholder>
              <w:docPart w:val="B09DC665CFF94A72BD26668AB8849D33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Swing fundamentals, writing swing application, swing library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75103283"/>
            <w:placeholder>
              <w:docPart w:val="1BE0617C09DF48958655069885EABA2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9E7BB4" w:rsidP="00301E49">
                <w:pPr>
                  <w:jc w:val="center"/>
                </w:pPr>
                <w:r w:rsidRPr="009E7BB4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37AB2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1279655"/>
                <w:placeholder>
                  <w:docPart w:val="86F8C9B016A546A0B12524BEAB4F150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3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29240137"/>
            <w:placeholder>
              <w:docPart w:val="878EBC32220C47ED994F358269DCE86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Layouts and controls, introduction to event handling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861512783"/>
            <w:placeholder>
              <w:docPart w:val="B139F6E7213D4ABEA7237B5CBF46061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9E7BB4" w:rsidP="00301E49">
                <w:pPr>
                  <w:jc w:val="center"/>
                </w:pPr>
                <w:r w:rsidRPr="009E7BB4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:rsidR="00301E49" w:rsidRPr="00D20A19" w:rsidRDefault="00B37AB2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25644005"/>
                <w:placeholder>
                  <w:docPart w:val="00F9B3F3CA284C35B0B8A35B27C509B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749645950"/>
            <w:placeholder>
              <w:docPart w:val="8AA6372C2BCB4E6EB51D99A139EE1281"/>
            </w:placeholder>
            <w:text w:multiLine="1"/>
          </w:sdtPr>
          <w:sdtEndPr/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 xml:space="preserve">Simple java programs based on </w:t>
                </w:r>
                <w:r w:rsidR="003C627A">
                  <w:rPr>
                    <w:rFonts w:asciiTheme="minorHAnsi" w:hAnsiTheme="minorHAnsi"/>
                  </w:rPr>
                  <w:t>concepts discussed in lecture 34 to lecture 36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013129599"/>
            <w:placeholder>
              <w:docPart w:val="93F128685CD84F5792677BE643078F6D"/>
            </w:placeholder>
            <w:text/>
          </w:sdtPr>
          <w:sdtEndPr/>
          <w:sdtContent>
            <w:tc>
              <w:tcPr>
                <w:tcW w:w="1179" w:type="dxa"/>
                <w:tcBorders>
                  <w:bottom w:val="single" w:sz="4" w:space="0" w:color="auto"/>
                </w:tcBorders>
              </w:tcPr>
              <w:p w:rsidR="00301E49" w:rsidRDefault="004A574E" w:rsidP="00301E49">
                <w:pPr>
                  <w:jc w:val="center"/>
                </w:pPr>
                <w:r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F91718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:rsidR="00301E49" w:rsidRPr="00D20A19" w:rsidRDefault="00B37AB2" w:rsidP="002C71C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45844233"/>
                <w:placeholder>
                  <w:docPart w:val="6B015BFBD3784485A4F48B92099A85C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C71CF">
                  <w:rPr>
                    <w:rStyle w:val="Style2"/>
                    <w:rFonts w:ascii="Trebuchet MS" w:hAnsi="Trebuchet MS"/>
                    <w:b/>
                  </w:rPr>
                  <w:t xml:space="preserve"> 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70156012"/>
            <w:placeholder>
              <w:docPart w:val="083207929F00498A8CC23D54CECE0F87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:rsidR="00301E49" w:rsidRDefault="002C71CF" w:rsidP="002C71CF">
                <w:r>
                  <w:rPr>
                    <w:rStyle w:val="Style2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328954450"/>
            <w:placeholder>
              <w:docPart w:val="1E363D84C0514F918B7252CE4F8CBD9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bottom w:val="single" w:sz="4" w:space="0" w:color="auto"/>
                </w:tcBorders>
                <w:vAlign w:val="center"/>
              </w:tcPr>
              <w:p w:rsidR="00301E49" w:rsidRDefault="00301E49" w:rsidP="00301E49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716235883"/>
            <w:placeholder>
              <w:docPart w:val="8D643CD6CF2C499CBAED22C38DC3DC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-1473212919"/>
            <w:placeholder>
              <w:docPart w:val="4350CCDC451C45B18ABB12142489C424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FB1866" w:rsidP="00577C60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78769275"/>
            <w:placeholder>
              <w:docPart w:val="342140FDE0484AE39DB6CC5682EF017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F1C2F33FA5AD48E38739EA14487F02B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392547235"/>
            <w:placeholder>
              <w:docPart w:val="68E2741772564A3089402D5F504A72B1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23150659"/>
            <w:placeholder>
              <w:docPart w:val="2D1B02F1F3574BCF904DBD45C8E1AB4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695586605"/>
            <w:placeholder>
              <w:docPart w:val="34D241DC2F974A0FB7809789B939EB5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97499464"/>
            <w:placeholder>
              <w:docPart w:val="2A6B12A638D145F5B8B57E0E9DD61B18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61128382"/>
            <w:placeholder>
              <w:docPart w:val="57DC8053759B4F83B467BA9ACA89E46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17734570"/>
            <w:placeholder>
              <w:docPart w:val="D762BF86F2304F9EAE7D91206DD432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04913491"/>
            <w:placeholder>
              <w:docPart w:val="8964A9413D944E41B579E4466630489A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6141070"/>
            <w:placeholder>
              <w:docPart w:val="2DB157538ECD42B58A85071B173268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:rsidR="00056F54" w:rsidRDefault="00CA17DA" w:rsidP="00570A18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:rsidR="00570A18" w:rsidRPr="00D20A19" w:rsidRDefault="00570A18" w:rsidP="00570A18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570A18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301E49" w:rsidRDefault="00B37AB2" w:rsidP="00301E49">
            <w:pPr>
              <w:rPr>
                <w:rStyle w:val="Style2"/>
              </w:rPr>
            </w:pPr>
            <w:sdt>
              <w:sdtPr>
                <w:rPr>
                  <w:rFonts w:asciiTheme="minorHAnsi" w:hAnsiTheme="minorHAnsi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>
                <w:rPr>
                  <w:rFonts w:ascii="Times New Roman" w:hAnsi="Times New Roman"/>
                </w:rPr>
              </w:sdtEndPr>
              <w:sdtContent>
                <w:r w:rsidR="00CA22C9" w:rsidRPr="00CA22C9">
                  <w:t>Herbert Schildt, Java The Complete Reference (9e), Tata McGrawHill 2014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B37AB2" w:rsidP="00301E49">
            <w:sdt>
              <w:sdtPr>
                <w:alias w:val="Reference"/>
                <w:tag w:val="ref"/>
                <w:id w:val="-1589922329"/>
                <w:placeholder>
                  <w:docPart w:val="798093B88F484D959AD2845398739782"/>
                </w:placeholder>
                <w:text w:multiLine="1"/>
              </w:sdtPr>
              <w:sdtEndPr/>
              <w:sdtContent>
                <w:r w:rsidR="00CA22C9" w:rsidRPr="00CA22C9">
                  <w:t>Cay S. Horstmann &amp; Gary Cornell, Core Java Volume I – Fundamentals (9e), Prentice Hall 2013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301E49" w:rsidRDefault="00B37AB2" w:rsidP="00301E49">
            <w:sdt>
              <w:sdtPr>
                <w:alias w:val="Reference"/>
                <w:tag w:val="ref"/>
                <w:id w:val="-1322812413"/>
                <w:placeholder>
                  <w:docPart w:val="9E5949B752A74AAA8052886ABB3ACB54"/>
                </w:placeholder>
                <w:text w:multiLine="1"/>
              </w:sdtPr>
              <w:sdtEndPr/>
              <w:sdtContent>
                <w:r w:rsidR="00CA22C9" w:rsidRPr="00CA22C9">
                  <w:t>Cay S. Horstmann &amp; Gary Cornell, Core Java Volume II – Advanced Features (9e), Prentice Hall 2013</w:t>
                </w:r>
                <w:r w:rsidR="00CA22C9">
                  <w:t>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B37AB2" w:rsidP="000E283A">
            <w:sdt>
              <w:sdtPr>
                <w:rPr>
                  <w:rStyle w:val="Style2"/>
                </w:rPr>
                <w:alias w:val="Reference"/>
                <w:tag w:val="ref"/>
                <w:id w:val="162437839"/>
                <w:placeholder>
                  <w:docPart w:val="ADFFDA5FB2A24206B9A522496910E546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0E283A">
                  <w:rPr>
                    <w:rStyle w:val="Style2"/>
                  </w:rPr>
                  <w:br/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301E49" w:rsidRDefault="00B37AB2" w:rsidP="00301E49">
            <w:sdt>
              <w:sdtPr>
                <w:rPr>
                  <w:rStyle w:val="Style2"/>
                </w:rPr>
                <w:alias w:val="Reference"/>
                <w:tag w:val="ref"/>
                <w:id w:val="-77909744"/>
                <w:placeholder>
                  <w:docPart w:val="6C1E30F46E0844FAAEBC051A7B5EF3D7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0E283A">
                  <w:rPr>
                    <w:rStyle w:val="Style2"/>
                  </w:rPr>
                  <w:br/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B37AB2" w:rsidP="000E283A">
            <w:sdt>
              <w:sdtPr>
                <w:rPr>
                  <w:rStyle w:val="Style2"/>
                </w:rPr>
                <w:alias w:val="Reference"/>
                <w:tag w:val="ref"/>
                <w:id w:val="1239057898"/>
                <w:placeholder>
                  <w:docPart w:val="CEBD430B6F2B4BE99588BF24F8390B4D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0E283A">
                  <w:rPr>
                    <w:rStyle w:val="Style2"/>
                  </w:rPr>
                  <w:br/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B37AB2" w:rsidP="00301E49">
            <w:sdt>
              <w:sdtPr>
                <w:rPr>
                  <w:rStyle w:val="Style2"/>
                </w:rPr>
                <w:alias w:val="Reference"/>
                <w:tag w:val="ref"/>
                <w:id w:val="309294804"/>
                <w:placeholder>
                  <w:docPart w:val="2B846D7D13EB471FACA8BABBCD536ECC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0E283A">
                  <w:rPr>
                    <w:rStyle w:val="Style2"/>
                  </w:rPr>
                  <w:br/>
                </w:r>
              </w:sdtContent>
            </w:sdt>
          </w:p>
        </w:tc>
      </w:tr>
    </w:tbl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Theme="minorHAnsi" w:hAnsiTheme="minorHAnsi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AE570D" w:rsidP="005853BF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/>
                  </w:rPr>
                  <w:t>Dr. Manjula Shenoy K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21-09-16T00:00:00Z">
              <w:dateFormat w:val="dd-MM-yyyy"/>
              <w:lid w:val="en-IN"/>
              <w:storeMappedDataAs w:val="dateTime"/>
              <w:calendar w:val="gregorian"/>
            </w:date>
          </w:sdtPr>
          <w:sdtEndPr/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303477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  <w:lang w:val="en-IN"/>
                  </w:rPr>
                  <w:t>16-09</w:t>
                </w:r>
                <w:r w:rsidR="00AE570D">
                  <w:rPr>
                    <w:rFonts w:ascii="Trebuchet MS" w:hAnsi="Trebuchet MS"/>
                    <w:b/>
                    <w:caps/>
                    <w:lang w:val="en-IN"/>
                  </w:rPr>
                  <w:t>-2021</w:t>
                </w:r>
              </w:p>
            </w:tc>
          </w:sdtContent>
        </w:sdt>
      </w:tr>
    </w:tbl>
    <w:p w:rsidR="00481841" w:rsidRDefault="00481841" w:rsidP="00481841">
      <w:pPr>
        <w:rPr>
          <w:rFonts w:ascii="Trebuchet MS" w:hAnsi="Trebuchet MS"/>
          <w:b/>
        </w:rPr>
      </w:pPr>
    </w:p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570A18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570A18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AE570D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>DR. SMITHA N PAI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  <w:u w:val="single"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21-09-16T00:00:00Z">
              <w:dateFormat w:val="dd-MM-yyyy"/>
              <w:lid w:val="en-IN"/>
              <w:storeMappedDataAs w:val="dateTime"/>
              <w:calendar w:val="gregorian"/>
            </w:date>
          </w:sdtPr>
          <w:sdtEndPr/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303477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  <w:lang w:val="en-IN"/>
                  </w:rPr>
                  <w:t>16-09</w:t>
                </w:r>
                <w:r w:rsidR="00AE570D">
                  <w:rPr>
                    <w:rFonts w:ascii="Trebuchet MS" w:hAnsi="Trebuchet MS"/>
                    <w:b/>
                    <w:caps/>
                    <w:lang w:val="en-IN"/>
                  </w:rPr>
                  <w:t>-2021</w:t>
                </w:r>
              </w:p>
            </w:tc>
          </w:sdtContent>
        </w:sdt>
      </w:tr>
    </w:tbl>
    <w:p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D20A19" w:rsidRPr="00D20A19" w:rsidRDefault="00D20A19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p w:rsidR="00BD5469" w:rsidRPr="00D20A19" w:rsidRDefault="00BD5469" w:rsidP="00175C2E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91"/>
        <w:gridCol w:w="1165"/>
        <w:gridCol w:w="3414"/>
        <w:gridCol w:w="1165"/>
      </w:tblGrid>
      <w:tr w:rsidR="00D002E8" w:rsidRPr="00D20A19" w:rsidTr="00570A18">
        <w:tc>
          <w:tcPr>
            <w:tcW w:w="3916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6A26A7" w:rsidRPr="00D20A19" w:rsidTr="00570A18">
        <w:sdt>
          <w:sdtPr>
            <w:rPr>
              <w:rFonts w:asciiTheme="minorHAnsi" w:hAnsiTheme="minorHAnsi"/>
            </w:rPr>
            <w:alias w:val="Faculty Name"/>
            <w:tag w:val="fn"/>
            <w:id w:val="883217603"/>
            <w:placeholder>
              <w:docPart w:val="20486193166D4B7295B13F2E9DFB84E7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6A26A7" w:rsidRPr="00D20A19" w:rsidRDefault="00981220" w:rsidP="00AE570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/>
                  </w:rPr>
                  <w:t>Dr.</w:t>
                </w:r>
                <w:r w:rsidR="00AE570D">
                  <w:rPr>
                    <w:rFonts w:asciiTheme="minorHAnsi" w:hAnsiTheme="minorHAnsi"/>
                  </w:rPr>
                  <w:t xml:space="preserve"> Raghavendra Achar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Section Name"/>
            <w:tag w:val="SN"/>
            <w:id w:val="-1973516324"/>
            <w:placeholder>
              <w:docPart w:val="CCCC23603A604D8C91DAE919877A833D"/>
            </w:placeholder>
            <w:text/>
          </w:sdtPr>
          <w:sdtEndPr/>
          <w:sdtContent>
            <w:tc>
              <w:tcPr>
                <w:tcW w:w="921" w:type="dxa"/>
                <w:shd w:val="clear" w:color="auto" w:fill="auto"/>
              </w:tcPr>
              <w:p w:rsidR="006A26A7" w:rsidRPr="00D20A19" w:rsidRDefault="00AE570D" w:rsidP="00981220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/>
                  </w:rPr>
                  <w:t>CCE</w:t>
                </w:r>
                <w:r w:rsidR="00E51E67">
                  <w:rPr>
                    <w:rFonts w:asciiTheme="minorHAnsi" w:hAnsiTheme="minorHAnsi"/>
                  </w:rPr>
                  <w:t>-</w:t>
                </w:r>
                <w:r w:rsidR="00981220">
                  <w:rPr>
                    <w:rFonts w:asciiTheme="minorHAnsi" w:hAnsiTheme="minorHAnsi"/>
                  </w:rPr>
                  <w:t>A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08A185BF2BCC428592F45743C1749E0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8C5F78078E264C20B3A6A3442841848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Fonts w:asciiTheme="minorHAnsi" w:hAnsiTheme="minorHAnsi"/>
            </w:rPr>
            <w:alias w:val="Faculty Name"/>
            <w:tag w:val="fn"/>
            <w:id w:val="-994643159"/>
            <w:placeholder>
              <w:docPart w:val="4A7BBB67C94E406B9F6C733EEAE326FF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6A26A7" w:rsidRDefault="00AE570D" w:rsidP="00930EA0">
                <w:r>
                  <w:rPr>
                    <w:rFonts w:asciiTheme="minorHAnsi" w:hAnsiTheme="minorHAnsi"/>
                  </w:rPr>
                  <w:t>Mrs. Diana Olivia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Section Name"/>
            <w:tag w:val="SN"/>
            <w:id w:val="424148959"/>
            <w:placeholder>
              <w:docPart w:val="2D90CD5D2CE44648A098514AFF85941D"/>
            </w:placeholder>
            <w:text/>
          </w:sdtPr>
          <w:sdtEndPr/>
          <w:sdtContent>
            <w:tc>
              <w:tcPr>
                <w:tcW w:w="921" w:type="dxa"/>
                <w:shd w:val="clear" w:color="auto" w:fill="auto"/>
              </w:tcPr>
              <w:p w:rsidR="006A26A7" w:rsidRDefault="00AE570D" w:rsidP="00981220">
                <w:r>
                  <w:rPr>
                    <w:rFonts w:asciiTheme="minorHAnsi" w:hAnsiTheme="minorHAnsi"/>
                  </w:rPr>
                  <w:t>CCE</w:t>
                </w:r>
                <w:r w:rsidR="00E51E67">
                  <w:rPr>
                    <w:rFonts w:asciiTheme="minorHAnsi" w:hAnsiTheme="minorHAnsi"/>
                  </w:rPr>
                  <w:t>-</w:t>
                </w:r>
                <w:r w:rsidR="00981220">
                  <w:rPr>
                    <w:rFonts w:asciiTheme="minorHAnsi" w:hAnsiTheme="minorHAnsi"/>
                  </w:rPr>
                  <w:t>B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5CF4B0796BAE4F89AAA40D81578374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6DD2FB25DA01488F9C58D7FD2E1C86D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F053AB85644D46B6AA9FD72FABCD5B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90F9D6124AD94A33A330FF4A39FD9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E76E76870D6C4657B695B4C40F9762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D33EDC1D568342F5A1F57E258F39AE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C803E9D3CDA244A79DA782B5661801C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8A1D05BB85A4C85ACE13BA6DA6B9D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2E33A2AC27254636B7FDEB5FD76785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613A51B74F45C59EDE6D54DBDF644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7EF1AF1D96D04DDE86066BD7F629DF5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DC1B2EA087534CB386C911DF6E6D0B1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06533A0B00704810B76C23CA9BF8FBF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6288045CE88844AAA6AAC91EC4E9BDE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F659FE5A21B64DE49F1254E44FCD9A0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03AE2F1EF20A4512BDB8496FD1AC90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7960B6E0AFFE4382B661013D95D29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6D7FA76E51004B28B6E37F968FD2F7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A9C68744B2404153B08EE233AB9C956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9ECC8AF3672143B28DD40187565DAE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6B0AD30C1CF740BD814B42E8B44D21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1C303C3DFA6B4162BED3DC9E6528C94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AA0BA80820214749BA3F56909168CD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A4B5B9223A2E47AE939F5BC9892B966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A9624DF5C8F942A38072F9D0D18B24B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B6380B505636409EACCACA208B5BD31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FE019CC818C041C0AD4E862E602B0A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E164462A3E924A44A333A121068988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5AEC2AD82AEE4AFDB66CA791F35E929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F321E98452414D8ABFFA7C935E02D7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AA521050AD8F47BD90693F7698ADB02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D133CE6A55BA4C5B9DD2AD88A665081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0287DBDE2B214F148D4CEAAEF10A8FF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8AD0CA199AD4FFBB5465F8292B6D3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AE5C55211D8B4303AAC26FB0D9C1A7E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AECB8E35F30A49C18A2318D29047C6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B1681D69541F4A9D9B8ED8E2BF407F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70BB9643D19B4A9EBE17711EE15F8B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D6AC94DB347D495FAEEBEA7CC11586C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B3E3ED83442E4CA0AE1B9A18D28BE08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599FA3C53AD74F218455C7C642021BE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317299AF33ED4D858554D65C3541734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481841" w:rsidRPr="00D20A19" w:rsidRDefault="00481841" w:rsidP="00056F54">
      <w:pPr>
        <w:pStyle w:val="BodyText"/>
        <w:jc w:val="center"/>
        <w:rPr>
          <w:rFonts w:ascii="Trebuchet MS" w:hAnsi="Trebuchet MS"/>
          <w:b/>
          <w:caps/>
        </w:rPr>
      </w:pPr>
    </w:p>
    <w:p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570A18">
      <w:footerReference w:type="even" r:id="rId9"/>
      <w:footerReference w:type="default" r:id="rId10"/>
      <w:pgSz w:w="12240" w:h="15840"/>
      <w:pgMar w:top="568" w:right="1800" w:bottom="117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7AB2" w:rsidRDefault="00B37AB2">
      <w:r>
        <w:separator/>
      </w:r>
    </w:p>
  </w:endnote>
  <w:endnote w:type="continuationSeparator" w:id="0">
    <w:p w:rsidR="00B37AB2" w:rsidRDefault="00B37A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0EA0" w:rsidRDefault="00930EA0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930EA0" w:rsidRDefault="00930EA0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30EA0" w:rsidRDefault="00930EA0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056C42">
      <w:rPr>
        <w:rStyle w:val="PageNumber"/>
        <w:b/>
        <w:bCs/>
        <w:i/>
        <w:noProof/>
      </w:rPr>
      <w:t>1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:rsidR="00930EA0" w:rsidRDefault="00930EA0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30EA0" w:rsidRDefault="00930EA0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D113F5" w:rsidRDefault="00D113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7AB2" w:rsidRDefault="00B37AB2">
      <w:r>
        <w:separator/>
      </w:r>
    </w:p>
  </w:footnote>
  <w:footnote w:type="continuationSeparator" w:id="0">
    <w:p w:rsidR="00B37AB2" w:rsidRDefault="00B37A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XOlmek9jsrndamHSviuNRmxU77O/I/6l2jNADzaRW0SwttM/xH/Z6yc9a0gZqJMarBpH/0JoAaW8bFRte+JNA==" w:salt="Trzt69betk3qCR8B+p5DF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226D3"/>
    <w:rsid w:val="000420C4"/>
    <w:rsid w:val="00043905"/>
    <w:rsid w:val="00056C42"/>
    <w:rsid w:val="00056F54"/>
    <w:rsid w:val="0006027B"/>
    <w:rsid w:val="00060E5B"/>
    <w:rsid w:val="000728C8"/>
    <w:rsid w:val="000730AC"/>
    <w:rsid w:val="00075C86"/>
    <w:rsid w:val="00080751"/>
    <w:rsid w:val="0009053B"/>
    <w:rsid w:val="000A6F23"/>
    <w:rsid w:val="000B5AD2"/>
    <w:rsid w:val="000B5DB5"/>
    <w:rsid w:val="000B63B3"/>
    <w:rsid w:val="000E0077"/>
    <w:rsid w:val="000E044C"/>
    <w:rsid w:val="000E283A"/>
    <w:rsid w:val="000E47A0"/>
    <w:rsid w:val="001076AA"/>
    <w:rsid w:val="00107759"/>
    <w:rsid w:val="00120096"/>
    <w:rsid w:val="00121FE6"/>
    <w:rsid w:val="00124F08"/>
    <w:rsid w:val="0012796F"/>
    <w:rsid w:val="00130236"/>
    <w:rsid w:val="00131363"/>
    <w:rsid w:val="00131748"/>
    <w:rsid w:val="00141AEA"/>
    <w:rsid w:val="0014679D"/>
    <w:rsid w:val="00156F18"/>
    <w:rsid w:val="001649E9"/>
    <w:rsid w:val="001665EC"/>
    <w:rsid w:val="00172EF3"/>
    <w:rsid w:val="00175C2E"/>
    <w:rsid w:val="00180288"/>
    <w:rsid w:val="00184A90"/>
    <w:rsid w:val="00190C1B"/>
    <w:rsid w:val="00194D0C"/>
    <w:rsid w:val="001967CE"/>
    <w:rsid w:val="00197D70"/>
    <w:rsid w:val="001A1FAE"/>
    <w:rsid w:val="001B77F1"/>
    <w:rsid w:val="001C0D6E"/>
    <w:rsid w:val="001F1160"/>
    <w:rsid w:val="001F47A1"/>
    <w:rsid w:val="001F6366"/>
    <w:rsid w:val="001F6C58"/>
    <w:rsid w:val="001F7AE1"/>
    <w:rsid w:val="00202D30"/>
    <w:rsid w:val="002224B1"/>
    <w:rsid w:val="00232C82"/>
    <w:rsid w:val="00236FB7"/>
    <w:rsid w:val="002454E2"/>
    <w:rsid w:val="00245EF7"/>
    <w:rsid w:val="00263ACC"/>
    <w:rsid w:val="00285226"/>
    <w:rsid w:val="00290536"/>
    <w:rsid w:val="0029286E"/>
    <w:rsid w:val="002C71CF"/>
    <w:rsid w:val="002D25B7"/>
    <w:rsid w:val="002D43FA"/>
    <w:rsid w:val="002E13CD"/>
    <w:rsid w:val="002E6C78"/>
    <w:rsid w:val="002F08D2"/>
    <w:rsid w:val="002F1757"/>
    <w:rsid w:val="002F17EE"/>
    <w:rsid w:val="002F2441"/>
    <w:rsid w:val="002F3996"/>
    <w:rsid w:val="00301E49"/>
    <w:rsid w:val="00303477"/>
    <w:rsid w:val="00305E6B"/>
    <w:rsid w:val="003379E4"/>
    <w:rsid w:val="00343A67"/>
    <w:rsid w:val="00345FD9"/>
    <w:rsid w:val="003505B8"/>
    <w:rsid w:val="003529C9"/>
    <w:rsid w:val="00367BAC"/>
    <w:rsid w:val="00374C39"/>
    <w:rsid w:val="0037655B"/>
    <w:rsid w:val="00382146"/>
    <w:rsid w:val="003A0F17"/>
    <w:rsid w:val="003A215E"/>
    <w:rsid w:val="003A2CA2"/>
    <w:rsid w:val="003A652E"/>
    <w:rsid w:val="003B4674"/>
    <w:rsid w:val="003C0E3E"/>
    <w:rsid w:val="003C4524"/>
    <w:rsid w:val="003C627A"/>
    <w:rsid w:val="003D415F"/>
    <w:rsid w:val="003D7725"/>
    <w:rsid w:val="003E1509"/>
    <w:rsid w:val="003E1A7B"/>
    <w:rsid w:val="003E430A"/>
    <w:rsid w:val="00402462"/>
    <w:rsid w:val="00407C9D"/>
    <w:rsid w:val="00420C3D"/>
    <w:rsid w:val="00423109"/>
    <w:rsid w:val="0042522F"/>
    <w:rsid w:val="0043450F"/>
    <w:rsid w:val="00447814"/>
    <w:rsid w:val="0045557F"/>
    <w:rsid w:val="0045627D"/>
    <w:rsid w:val="00481841"/>
    <w:rsid w:val="00482418"/>
    <w:rsid w:val="00483BD0"/>
    <w:rsid w:val="00483C8F"/>
    <w:rsid w:val="00486B74"/>
    <w:rsid w:val="004A3180"/>
    <w:rsid w:val="004A574E"/>
    <w:rsid w:val="004A73FB"/>
    <w:rsid w:val="004C5762"/>
    <w:rsid w:val="004C6EC5"/>
    <w:rsid w:val="004D56C6"/>
    <w:rsid w:val="004D6916"/>
    <w:rsid w:val="004E1D8D"/>
    <w:rsid w:val="004E60CE"/>
    <w:rsid w:val="004F5EBD"/>
    <w:rsid w:val="004F671F"/>
    <w:rsid w:val="00504AA3"/>
    <w:rsid w:val="00506571"/>
    <w:rsid w:val="0051201F"/>
    <w:rsid w:val="005170A2"/>
    <w:rsid w:val="005357EF"/>
    <w:rsid w:val="00570A18"/>
    <w:rsid w:val="00570CFB"/>
    <w:rsid w:val="00577C60"/>
    <w:rsid w:val="00581780"/>
    <w:rsid w:val="005853BF"/>
    <w:rsid w:val="00597AC5"/>
    <w:rsid w:val="005A55B7"/>
    <w:rsid w:val="005A6257"/>
    <w:rsid w:val="005C1030"/>
    <w:rsid w:val="005D1A45"/>
    <w:rsid w:val="005E0EC6"/>
    <w:rsid w:val="0060706A"/>
    <w:rsid w:val="00640072"/>
    <w:rsid w:val="00642B65"/>
    <w:rsid w:val="006504F0"/>
    <w:rsid w:val="0065081F"/>
    <w:rsid w:val="0066113D"/>
    <w:rsid w:val="00667AA9"/>
    <w:rsid w:val="00672878"/>
    <w:rsid w:val="006A26A7"/>
    <w:rsid w:val="006A5A1C"/>
    <w:rsid w:val="006B235C"/>
    <w:rsid w:val="006D091D"/>
    <w:rsid w:val="006F2239"/>
    <w:rsid w:val="006F3D6C"/>
    <w:rsid w:val="0070153E"/>
    <w:rsid w:val="00702212"/>
    <w:rsid w:val="00707E38"/>
    <w:rsid w:val="00714E82"/>
    <w:rsid w:val="00723498"/>
    <w:rsid w:val="00724C1E"/>
    <w:rsid w:val="00726647"/>
    <w:rsid w:val="00740624"/>
    <w:rsid w:val="007447D4"/>
    <w:rsid w:val="007801A2"/>
    <w:rsid w:val="00785514"/>
    <w:rsid w:val="00787FBF"/>
    <w:rsid w:val="00794BB8"/>
    <w:rsid w:val="007A2337"/>
    <w:rsid w:val="007A4BC8"/>
    <w:rsid w:val="007C494C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33DD0"/>
    <w:rsid w:val="00852A41"/>
    <w:rsid w:val="008544B0"/>
    <w:rsid w:val="0085632D"/>
    <w:rsid w:val="00865008"/>
    <w:rsid w:val="00871BF6"/>
    <w:rsid w:val="0088759A"/>
    <w:rsid w:val="00895FC1"/>
    <w:rsid w:val="008A1862"/>
    <w:rsid w:val="008A4C7B"/>
    <w:rsid w:val="008A6594"/>
    <w:rsid w:val="008B05AF"/>
    <w:rsid w:val="008B5DE2"/>
    <w:rsid w:val="008E301A"/>
    <w:rsid w:val="008E7C43"/>
    <w:rsid w:val="008F0D6A"/>
    <w:rsid w:val="00907E5B"/>
    <w:rsid w:val="00910100"/>
    <w:rsid w:val="00912467"/>
    <w:rsid w:val="00916EE1"/>
    <w:rsid w:val="00930EA0"/>
    <w:rsid w:val="00942E0E"/>
    <w:rsid w:val="00951232"/>
    <w:rsid w:val="0096358F"/>
    <w:rsid w:val="009719ED"/>
    <w:rsid w:val="00972EDF"/>
    <w:rsid w:val="00976B18"/>
    <w:rsid w:val="00981220"/>
    <w:rsid w:val="0098212A"/>
    <w:rsid w:val="009A2452"/>
    <w:rsid w:val="009B4FC3"/>
    <w:rsid w:val="009D79C9"/>
    <w:rsid w:val="009E73F7"/>
    <w:rsid w:val="009E7BB4"/>
    <w:rsid w:val="009E7E64"/>
    <w:rsid w:val="009F3825"/>
    <w:rsid w:val="00A349CE"/>
    <w:rsid w:val="00A424C8"/>
    <w:rsid w:val="00A448B6"/>
    <w:rsid w:val="00A54A6F"/>
    <w:rsid w:val="00A619A3"/>
    <w:rsid w:val="00A723EB"/>
    <w:rsid w:val="00AC2E02"/>
    <w:rsid w:val="00AC3B05"/>
    <w:rsid w:val="00AD7647"/>
    <w:rsid w:val="00AE570D"/>
    <w:rsid w:val="00B359AB"/>
    <w:rsid w:val="00B37AB2"/>
    <w:rsid w:val="00B41901"/>
    <w:rsid w:val="00B71B9F"/>
    <w:rsid w:val="00B7230E"/>
    <w:rsid w:val="00B80727"/>
    <w:rsid w:val="00B95135"/>
    <w:rsid w:val="00BC604D"/>
    <w:rsid w:val="00BD5469"/>
    <w:rsid w:val="00BE3701"/>
    <w:rsid w:val="00BE66ED"/>
    <w:rsid w:val="00BE7521"/>
    <w:rsid w:val="00BF4293"/>
    <w:rsid w:val="00C17911"/>
    <w:rsid w:val="00C22574"/>
    <w:rsid w:val="00C477C0"/>
    <w:rsid w:val="00C535AA"/>
    <w:rsid w:val="00C565EA"/>
    <w:rsid w:val="00C60A67"/>
    <w:rsid w:val="00C679F7"/>
    <w:rsid w:val="00C77679"/>
    <w:rsid w:val="00CA17DA"/>
    <w:rsid w:val="00CA22C9"/>
    <w:rsid w:val="00CA2B05"/>
    <w:rsid w:val="00CB1F8D"/>
    <w:rsid w:val="00CB66F4"/>
    <w:rsid w:val="00CD3F8C"/>
    <w:rsid w:val="00CE667F"/>
    <w:rsid w:val="00CF6EA1"/>
    <w:rsid w:val="00CF7F05"/>
    <w:rsid w:val="00D002E8"/>
    <w:rsid w:val="00D04354"/>
    <w:rsid w:val="00D113F5"/>
    <w:rsid w:val="00D20A19"/>
    <w:rsid w:val="00D231A9"/>
    <w:rsid w:val="00D30206"/>
    <w:rsid w:val="00D30FCD"/>
    <w:rsid w:val="00D40F15"/>
    <w:rsid w:val="00D51780"/>
    <w:rsid w:val="00D544E5"/>
    <w:rsid w:val="00D62E5D"/>
    <w:rsid w:val="00D635CB"/>
    <w:rsid w:val="00D676C7"/>
    <w:rsid w:val="00D75DCC"/>
    <w:rsid w:val="00D84E27"/>
    <w:rsid w:val="00DA2223"/>
    <w:rsid w:val="00DA36A2"/>
    <w:rsid w:val="00DB13E2"/>
    <w:rsid w:val="00DC0C13"/>
    <w:rsid w:val="00DE6365"/>
    <w:rsid w:val="00DE76EF"/>
    <w:rsid w:val="00DF5D37"/>
    <w:rsid w:val="00E0426F"/>
    <w:rsid w:val="00E22408"/>
    <w:rsid w:val="00E24C23"/>
    <w:rsid w:val="00E24C94"/>
    <w:rsid w:val="00E34845"/>
    <w:rsid w:val="00E4407D"/>
    <w:rsid w:val="00E453BF"/>
    <w:rsid w:val="00E47B5D"/>
    <w:rsid w:val="00E505FF"/>
    <w:rsid w:val="00E51E67"/>
    <w:rsid w:val="00E626AC"/>
    <w:rsid w:val="00E645D0"/>
    <w:rsid w:val="00E70359"/>
    <w:rsid w:val="00E738A7"/>
    <w:rsid w:val="00E73D93"/>
    <w:rsid w:val="00E7699E"/>
    <w:rsid w:val="00E818F8"/>
    <w:rsid w:val="00E841B2"/>
    <w:rsid w:val="00E850BE"/>
    <w:rsid w:val="00E86A38"/>
    <w:rsid w:val="00ED19D3"/>
    <w:rsid w:val="00ED6C6B"/>
    <w:rsid w:val="00EF2C78"/>
    <w:rsid w:val="00F0271F"/>
    <w:rsid w:val="00F12AFB"/>
    <w:rsid w:val="00F17C97"/>
    <w:rsid w:val="00F3508E"/>
    <w:rsid w:val="00F44080"/>
    <w:rsid w:val="00F54D26"/>
    <w:rsid w:val="00F67CE4"/>
    <w:rsid w:val="00F8157F"/>
    <w:rsid w:val="00F91718"/>
    <w:rsid w:val="00F96BB7"/>
    <w:rsid w:val="00FB1866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B71B9F"/>
    <w:rPr>
      <w:rFonts w:asciiTheme="minorHAnsi" w:hAnsiTheme="minorHAnsi"/>
      <w:sz w:val="24"/>
    </w:rPr>
  </w:style>
  <w:style w:type="paragraph" w:styleId="BalloonText">
    <w:name w:val="Balloon Text"/>
    <w:basedOn w:val="Normal"/>
    <w:link w:val="BalloonTextChar"/>
    <w:rsid w:val="000E28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E28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0035DF" w:rsidP="00DA73A5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0035DF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0035DF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0035DF" w:rsidP="00DA73A5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0035DF" w:rsidP="00DA73A5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0035DF" w:rsidP="00DA73A5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0035DF" w:rsidP="00DA73A5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935F46" w:rsidRDefault="000035DF" w:rsidP="00DA73A5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935F46" w:rsidRDefault="000035DF" w:rsidP="005114E7">
          <w:pPr>
            <w:pStyle w:val="1D7F61CD4266491F8C41FB896B285A5416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935F46" w:rsidRDefault="000035DF" w:rsidP="005114E7">
          <w:pPr>
            <w:pStyle w:val="52AA0A1E2BF54AB8B225D5EFF744FC2A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935F46" w:rsidRDefault="000035DF" w:rsidP="005114E7">
          <w:pPr>
            <w:pStyle w:val="BC8C80C7B971460EA7628B73E1EB0407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935F46" w:rsidRDefault="000035DF" w:rsidP="005114E7">
          <w:pPr>
            <w:pStyle w:val="5497E4A7EDD845E4AC591635A2111C41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935F46" w:rsidRDefault="000035DF" w:rsidP="005114E7">
          <w:pPr>
            <w:pStyle w:val="305B4133DAB14D20B5F95B0E18D51F52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486193166D4B7295B13F2E9DFB8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8D39F-C518-425D-8776-BC4DF98F9A39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CCC23603A604D8C91DAE919877A8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40DBA-7CED-4125-BCFA-1F231E3C48FC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8A185BF2BCC428592F45743C1749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9B0F2-7560-49BC-AF48-987D98BAF1D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5F78078E264C20B3A6A34428418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740B-5F71-439C-ADF0-32CD4C2DA535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7BBB67C94E406B9F6C733EEAE32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BF30F-BB83-4C1C-A624-27C81D7BB6F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D90CD5D2CE44648A098514AFF859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59695-F15C-4D0A-B3B7-64D1371B8E32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CF4B0796BAE4F89AAA40D8157837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6AC9B-C0AB-4B42-BB29-89B098319305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D2FB25DA01488F9C58D7FD2E1C8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8658D-0EA3-4350-8A79-B73C6158C75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53AB85644D46B6AA9FD72FABCD5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A1C21-72AA-4D27-8C72-71F22652DEAA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9D6124AD94A33A330FF4A39FD9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A8728-B0A5-469B-BCF7-5D63B3C4121E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76E76870D6C4657B695B4C40F976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3AFA6-BCCA-490C-9593-461BC72B836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EDC1D568342F5A1F57E258F39A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75B6B-CFF5-4837-BF4F-FE57CB9D4D5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03E9D3CDA244A79DA782B566180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8DC06-5680-4CEF-B1FD-5DA16453E8D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8A1D05BB85A4C85ACE13BA6DA6B9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2B18B-1C92-46E1-92C0-21069CCC3F57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E33A2AC27254636B7FDEB5FD7678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F4284-C4FD-48FA-BB1C-96DE19CCB6A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613A51B74F45C59EDE6D54DBDF6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4601D-86C5-4B37-BB88-08544E18DB64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F1AF1D96D04DDE86066BD7F629D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0CB63-33CB-43D9-A52A-7BA2A26EB87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C1B2EA087534CB386C911DF6E6D0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283BF-367A-4721-95EE-2429E2BB59B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6533A0B00704810B76C23CA9BF8F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13480-9778-4C63-BE79-DD9509EE1B3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288045CE88844AAA6AAC91EC4E9B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C306F-4A1B-43C4-9198-68FC38E1A4E7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659FE5A21B64DE49F1254E44FCD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456BB-DEA6-4614-B430-434C4FE6BD49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AE2F1EF20A4512BDB8496FD1AC9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3C3C9-E068-4036-87CC-8630F6A82C51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960B6E0AFFE4382B661013D95D29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F5CAC-78E4-4B6C-A3E4-EFA34910156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7FA76E51004B28B6E37F968FD2F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F325D-F7E1-4582-A0AA-D2A1D0DF0CB2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C68744B2404153B08EE233AB9C9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B457-2986-4D96-BFA9-5CA37FBD117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C8AF3672143B28DD40187565DA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FD167-EA2E-4F81-8090-166CDC29477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B0AD30C1CF740BD814B42E8B44D2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3CF70-599F-4748-AF3A-32C06F01D9F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C303C3DFA6B4162BED3DC9E6528C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9325C-3E40-465B-AA55-3461EB6813D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0BA80820214749BA3F56909168C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268D7-88DC-4189-B8F3-A0FD02E29A9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4B5B9223A2E47AE939F5BC9892B9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07AED-DABA-45DF-A6E4-A03ECEAEA9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624DF5C8F942A38072F9D0D18B2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DD8AB-662D-46D0-9A73-3DBAD1189291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380B505636409EACCACA208B5BD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8FC97-7CF6-4ECD-8C72-7F678E074B4A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E019CC818C041C0AD4E862E602B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DE8DD-41C2-4A75-8518-20E64C00128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64462A3E924A44A333A12106898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18CC5-E937-4170-B2F7-3166D0D7FD10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AEC2AD82AEE4AFDB66CA791F35E9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416F3-0BE7-4F64-9C11-B7472DC670C0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1E98452414D8ABFFA7C935E02D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51394-F116-4254-9B6E-165C352EFEF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521050AD8F47BD90693F7698ADB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2A7D3-94F8-4E91-90F4-3313F875FB3B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33CE6A55BA4C5B9DD2AD88A6650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F9A2E-3AC4-41AA-948B-3E42323613DC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87DBDE2B214F148D4CEAAEF10A8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ACD5B-7AF9-4B24-B6F9-678CFF682EF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8AD0CA199AD4FFBB5465F8292B6D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2364C-D392-423E-B0C3-AAA55E0338E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5C55211D8B4303AAC26FB0D9C1A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640D5-2CF3-49DF-A4F1-339F751F8AA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CB8E35F30A49C18A2318D29047C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97DFF-5F84-46AB-95FA-5FA34670BF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1681D69541F4A9D9B8ED8E2BF407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A69FB-1E73-4FAC-903E-2BB8AC03130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BB9643D19B4A9EBE17711EE15F8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6A7E3-7AEC-4449-A135-029A619F70E6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6AC94DB347D495FAEEBEA7CC1158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C8D24-CB86-4ACC-B3D2-3ECC8A500D9D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E3ED83442E4CA0AE1B9A18D28BE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37AC0-E34A-4ADA-BC72-75AE8FF1234F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99FA3C53AD74F218455C7C642021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07175-4AF7-4520-BD1E-B41919E7806B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17299AF33ED4D858554D65C35417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EB2C0-C00A-4E3C-87C7-4D29F529A66F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408E887F28C47B792F270C0EB954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C2D30-9D2F-4210-9DC8-4B29B2502358}"/>
      </w:docPartPr>
      <w:docPartBody>
        <w:p w:rsidR="00F47CDC" w:rsidRDefault="000035D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55F1E526EB434E8D733A8066E61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6407F-75C8-470F-BE78-CB83EC933C9D}"/>
      </w:docPartPr>
      <w:docPartBody>
        <w:p w:rsidR="00F47CDC" w:rsidRDefault="000035D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7CC22E08A5472787947A0831B85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82CCC-CC8A-4A76-A8A2-D4F72CCEA3C3}"/>
      </w:docPartPr>
      <w:docPartBody>
        <w:p w:rsidR="00F47CDC" w:rsidRDefault="000035D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20B2D758ABC24A28B4546535F92B6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2AC12-5B93-438C-AB42-5372749CF283}"/>
      </w:docPartPr>
      <w:docPartBody>
        <w:p w:rsidR="00F47CDC" w:rsidRDefault="000035DF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4856FFB32CBE4AE382E087E81E5E9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AE872-1612-4832-BFDA-E6E375DE568C}"/>
      </w:docPartPr>
      <w:docPartBody>
        <w:p w:rsidR="00F47CDC" w:rsidRDefault="00F47CD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F425AFE41245E5B48948F3E726B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3545-451D-46B0-8D78-29BC49ECAD6B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C982DD98FF9541FAA07C1A9357FC8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B2CD2-3BC5-4D30-9176-A43C7B7C85DC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C2F33FA5AD48E38739EA14487F0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C324A-E6A7-44B9-A43D-1B376068524E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68E2741772564A3089402D5F504A7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6A2F0-3A19-4F9E-B87C-84595F9D5232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1B02F1F3574BCF904DBD45C8E1A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90794-70F4-4062-9753-25518027A58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34D241DC2F974A0FB7809789B939E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4B25B-4692-489D-B695-CCD97C0EB674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2A6B12A638D145F5B8B57E0E9DD61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C0CF0-7EA3-4EC7-BB6B-F5170DC09CA9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57DC8053759B4F83B467BA9ACA89E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7D4BB-7F4C-4530-AD2A-7D0348FA08C1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D762BF86F2304F9EAE7D91206DD43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1FED1-792F-4A22-B5C1-13EC3D6592B3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8964A9413D944E41B579E4466630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6EBCA-57F9-4EA5-B569-6B5D1717BF90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B157538ECD42B58A85071B17326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01666-E2E5-49FA-99F3-8D05AFAC2BE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8D643CD6CF2C499CBAED22C38DC3D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91B7C-2E4C-4849-ABD5-98ED450082E0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4350CCDC451C45B18ABB12142489C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446DC-34EF-432C-AC70-63E0A8212601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342140FDE0484AE39DB6CC5682EF0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96941-0823-4ABC-9978-F60D8AC88830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EF34401A39024F43B264F03509F7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D3274-9E92-4C93-B29B-F5489DB0C5D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952FE0B688F143FA82ACDD64CBF3B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9C1AC-B7AD-41A5-B089-7F46B909E56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EA8FA3EB92754710A1F584BFEBDF5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BBC4A-1803-4B0C-916E-5BD21ADA7F50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BCBDF1D9C424CE5A7882A747644D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87190-E57D-4E10-844C-04D99D105C6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C1A59012173443B7A9C7F0F40E318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CAB45-ADD7-4B13-B403-EAB114A10E4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D4E8BE59EDD54F76950B9C4F15582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ECA98-2EA5-4DC2-8806-E014457268EF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FF0BEBB96BD043ADAEB1CDE1D29F2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20FBE-284A-4434-BC5D-8BA979624CCA}"/>
      </w:docPartPr>
      <w:docPartBody>
        <w:p w:rsidR="00F51C97" w:rsidRDefault="004D3C04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50659CA28034BD0BFAD9F0711D32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8F353-FF8F-494B-86A4-4A9D8697A6FF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10B7958CD71B4997BE7024706A243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2B410-6C4E-44E4-86BD-90B47823E275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9B6C70B2F1E548D3A02AC68BBC57A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47D09-EA81-42C0-9D13-DE3A4CBBAE84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16191C7901F24609BF6480F8F4F6F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63330-C1E2-4EAC-B53B-A5710FAD0D47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1A652335457748FEA12CF50FF852C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A0C78-7508-4EFA-ADDA-A09AE3E661BD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8C212111C5C74A2A9461CAAA55CF8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5C4CA-69C4-43D5-8342-9909A10ED5DE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49BE679912E41ED83D540D092969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65F5E-5069-4735-9D31-81C7A6009F3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4A087A9334A94F77B7A440C4AB1CF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9BA60-DBFE-476F-A0EA-206BF75CA1A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6CC80D5002B84ADD8EDE06824F2FE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43BD0-FD9D-4F68-9A98-9F71D35512D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8BE919A8CC046FFB4A35C003BA33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4D33E-DEFE-4B89-A875-CF80F5E72E8A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03E9761917F140909D3B8B2BF192D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FD6AB-3276-4006-B5FB-B0F98FFDC22B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4895DE3204D34A60B86C52F4CF56C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F2A77-361E-494E-B677-1EAD007CA3E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F9BE361D7DA4FB59C62FED87A5F0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84A3F-328B-485D-B517-D117EE314CFB}"/>
      </w:docPartPr>
      <w:docPartBody>
        <w:p w:rsidR="00123A66" w:rsidRDefault="000035DF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4128FDD18624461D8D0D2A6CEC9A6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93619-0074-45AA-98F1-E485D2C465E9}"/>
      </w:docPartPr>
      <w:docPartBody>
        <w:p w:rsidR="00123A66" w:rsidRDefault="000035DF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D7ACDF01CDF2429BBE465EDE0402A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C2707-125A-4187-BE21-EC738110BA1D}"/>
      </w:docPartPr>
      <w:docPartBody>
        <w:p w:rsidR="00123A66" w:rsidRDefault="000035DF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EF267242FBF4B2A890EC504C872F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7E7CB-4305-4AC4-BC4B-31B18F72AFA7}"/>
      </w:docPartPr>
      <w:docPartBody>
        <w:p w:rsidR="00123A66" w:rsidRDefault="000035DF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88130FD6178F42DDA7AE32DBE1D28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9ABA3-51DE-401C-8DDF-E1D96DE9344B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7DB0DC11D74D68A9C1AAC8B7F3B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8BAB2-DF36-4B13-8AC2-55282DBE8417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A33A3F51ED54EA8BC9E298D12C14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C3A54-4D2A-4ED3-BDD6-703E05A1C723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DD39784EF2E4D94BB05F2695C6B1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0F545-1AF3-4290-9481-DF2200336F60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20DCA4740E44148DAE658051371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FB7F9-175E-43A2-B331-3452AD3C8462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4C71C3AE7B5145DC9D1737EB544FB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1DE7F-A186-4913-AED9-8444DA986796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0FA3D590F4A14734884D66A7BA8CA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7D59C-273F-42DE-B01F-E62F2EC92E56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D20839CF7E4765B5EA73D6FA53F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CDDAE-B0AE-4D39-9B20-7B8E34861AF3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9F456DC836B4C5DAC7D13886A268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98B74-2FB0-4594-A51A-6F21C99F2C48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2D301B4EFE4CFF91E259A04A004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36029-A551-4307-BA65-AB0ED09F2745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EDA8151B034228AF3C24119A471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BDA37-E169-49DD-9617-6944C3B1E99C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34D03ABC3F4A4382AA754BCA3B58E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5D616-5F2B-42D6-A1EE-CF32D3CA93FF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386BC9347BB64B9D858C45A858142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06B7-7AA3-4934-A8BE-CB248CA2EE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FBDFE1623E74F9DBD31F32B0C459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4DC8E-88A9-474C-ACE8-676DFB18C88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9C023BA0144D8ADB97049F6AC8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46FA2-9B96-461F-A38D-EE3819CE80B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B7254D8FF9EE4712B03FEAADD28DB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A60DF-5797-42ED-B3B9-BC1CED70A01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2D257F82AD4600ACE37AF14516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DCBDB-F79C-4335-8675-E130B58F08F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D708389700407C9B010B155CF1C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160F3-CE7B-4131-981F-CFB3E672A5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B8C9B3FC20E46C58BC0D7ECAFA2D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79DA5-9133-4DC9-AF7F-477142E5B82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C25DA97702841ED9E9CF96F437FF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CC759-1AA5-4236-B512-D30230041C5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D449EEFED94676B99DC34BDA2AF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B3F28-CF77-49E6-8A93-A63482D42B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7A52817640E4FE0AD95C380DB593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0C584-8A44-4216-BE3B-1F6F9DE0B53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CBE817EDD3A4E2B8CA2FDFA9150B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DC8AC-FA2C-4333-AC65-DEE6EDCE1FD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AB84D567E4C24A15C20B04F009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3FEF-211F-4994-9E7B-A461201F6A90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C595679515FC4395BB15CA23611E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E4ADC-AF88-4380-BEFC-715F8BC688A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05B872B02F242A6A20FD4AB8F9A7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73EE6-99D7-4065-8F33-47EA201F24A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7DAE6CD1E4FF98763430B5E60C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0319C-FBB3-4C45-881F-7B53954CC83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90C922C588741DD89C692831000C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88AAC-3B7A-4169-A04C-EAC3A3097B7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EE61C8320B14A09A93B2C7B1FADD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5AB7B-72B8-418C-A448-554FFCDACE96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E6BA7531D5421CAD7C543BDF72E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F10ED-CE90-4BA7-B1F0-3ADDBA321416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D8B2B71A86043F6BE108A9F1B700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3E5F5-1D63-4A06-A6AB-26963651E71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564002BC45F444CAD55C4F0161D0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940D4-6625-494D-A363-4979FE260C2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F24398E63244788F8B7BC059816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0FE35-A28F-4553-8B1C-1D43B388AE4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E694442D94E4513B43901BBCF2B5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8AF84-A58F-49CD-AE4D-E46AC80E41E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0F2579116E4765BF705F708EC46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6EBBE-36DC-4388-B38D-8D351E25943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EEDC95D7B465CB57784CB4B548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38160-5F2E-4DC5-A076-0A3C553F61C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165DBFC52374400D892454903DADA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BFE3B-B5EA-4616-B0C0-5602D160B02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CF7D57E1E28450B896AACE3A487B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8E957-A2C4-4A25-A286-A0BC778027F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BBC4C4C5C945F78E73A432BCFC3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B9944-BEC9-41E8-968C-19B53850944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4F24C9A6B914FA1B204E7C39729D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F45D-1503-4547-BCA8-FE796142ED7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AB22D7FE1EB4D51BB27FAF468AE9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50B57-C1E9-44B9-8649-7DA588AF3BB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B6AABB767422DA2486162AA9D8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EE91C-1377-4334-8D0B-11509510CE79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B5D2B2622084C67ACA8D56D3C4F9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C5E27-2ED4-4651-89C7-9914C585BAE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57DA5313CB04B5C81E78DE543851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5CFF-7783-4B15-8073-008D6922C6B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A6E221AE3A4067B723A9191E093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5C3D0-58FA-4058-8825-F89EB18BBBA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31A40B994654C439DCA82BD1C363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57215-5DAE-43AF-91FD-8C6E6F44C2C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ABBFD94B6734956AA1D4DEE4A2F2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D56FC-A494-48C3-B20C-59AFAF9C6D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90FC8F9F3840CEBD5FB8FB7BBA9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A681A-3380-41AF-97D3-33FAE8A05E9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4AB2ECF1FBA54838A5A6EBA39E94F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6A11D-883C-432D-B211-70524E74345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AA67F7EEA6F4B4182712F7C865B9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BC2BF-B645-460F-9992-D1ADC1F8C53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8245A24E14224A53090E2F96A1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38ED1-56AA-43A5-9076-364CB14AD5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F0EBD80DA368437D907581B24312A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05CD1-B5E9-497C-A777-08D224B1FBA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16D5765047843A78C0FB7A476842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28A61-7586-49E1-83FB-0D521C91B24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B0F8FC7AD2465EAA2A94EBC972A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3A9CA-6EE6-4B26-92A9-298DC7E27F6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CB7582E1C0C4F168874D188E707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4188F-2A42-40E9-98C1-02300ECCBD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CD57168CC248FDAA8AF36B2AFBE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97057-DF6E-4E0C-ACC5-AE98E56F36E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469E6F7A1465EAE328051B6D45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4B1AD-328A-4305-A4D3-B3E973DF62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A17791F57D647C986A0B89911E3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EF091-EE69-498B-9C5C-8C2B52F9C21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B1AFF58FCC74D6EA987E2BFB2E6A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AC8DF-F66D-411E-83E8-5EC641BB2758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64B9F48FAE4656A516EF0CF3B91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072A2-C8B6-41CE-A025-28FA7A28CDCC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F581408C33945E69987E42C832F6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87168-EA2B-4E8F-8428-D97B7840793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F15E00EC744AFB9EF093DBB98AC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25668-55EB-4C2C-87E1-770E9606E5E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C3C91DC9AE4537AC228F3E7659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A425A-8567-4D99-8785-1B3554484A3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B7D0FD40C643C698256EF9623C6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06664-E2F4-4B74-91EE-C6002D06889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0AAC7AD0DD54A1AB22A6F3AD4A6B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75A25-C523-4A50-A71E-C603DC7C478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5FA6005E0144AA8722FFE3F0DAA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CF501-73DA-4496-A729-1312EAA8387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89010857D50455CA250ABE2096D2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2E89-4DC8-4B87-9070-A370E625EF7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49D6F977DA4412CB4D323865AD37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C8AF3-A6BB-4B48-A0E0-E7369C69CA6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16EA13995C4D679D1C340F7B3EC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E5DE9-006A-4F7B-A5D1-E661C499940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7BBF82899341E8A9EC8F02842E4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B3E4A-8CED-438A-A924-F202BB8B856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E75C76967FC482F86FCD9CC64507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7E834-B3DC-409E-A431-73E52B644C0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12521195D4F7E8594C6D07727D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C2F57-E8C7-448F-BCA3-FF831216353F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0EB06B19CC94B8A821C2DB5EE629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F33CE-6F6D-4482-9748-06FEA00CFA8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32FA3BB44494D3880864EF3933A3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51C4C-B6FD-4EB1-9693-3A0C1B2D8F4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6210E399A448B3816E860CFABDC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CEAD3-FC3C-4681-8F94-28481A7124CD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38749C93414919A56D05C7C5355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9815F-5DD4-4186-8147-E10107985AB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692FE893850475FB5001B0F25CE6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16708-EF0E-4524-882E-848784D3C70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CD8AAD95104687ACFB800202F87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C9464-5736-41AB-ADCF-7C5A9C83F2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DC0F2DB2756846098A17CB9CE9466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03E39-1946-4BDE-BE15-AD7AF91E5B8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DB499C162D444685E2CAA789D31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5C85D-53DC-4F0E-BC67-31933097CF2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F95994831545679EEA0AA6668E8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A0ADA-5FD2-4AA4-98C8-435A3AB8A16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87DCD2156C1D4AAFA1E2C60B998D6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7B912-FDC2-499F-96AD-9B62D587B4B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1F9E836FF3449609D69661656CED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68775-2B53-4910-8E93-859F2347FAE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E21A82BCF840259971C2BE4E727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8FB84-C839-421D-B083-A9C51EED0326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1578BF23E8D448DA03298A529273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DF353-E206-4E00-8D39-BFC275C0D49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CD8243E142F45488E5875D6A21F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ED032-C474-4FA9-B985-D113265BD56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5C0464F0B54AFF8578B45B693E3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4F0CD-64F1-4D14-B094-EFE77B724205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082C3D6014846A68ED89C23B026A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7D9EC-BBDC-4ECE-85FC-3A9CEBB79321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1928DE5931045DFBBDAD1996F571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58F7D-8937-42E7-AA6B-0D6D4F481B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63202A954F4221B9DC32969BD27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32D7D-52FA-4ABC-8BCB-41E76EF7539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6F61DA34D244E7D8363217A4F93E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EE1D2-70CE-4B65-B977-C6408FA5AE0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5FFAD28910A4B9D9347551A45FEC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A77BB-FACC-46AE-B889-5D64AA29E08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9118E5B9714ACAA52AC2DC991C8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C26C8-7B2E-47A9-AA65-B31EFEA05A9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CEF9A11C0624B5B967369AAB4CE1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92F-3C40-48AA-AFF8-14780B5EAFE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E368871BA342078CD5FCCB2A323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97E6F-9357-41F0-9372-51F27F16E9F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65A2CE72F423BA38FFE33A9147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5FC0F-1467-4AC9-BEAE-B882C0843B5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14C60716CEEC4718A75FD758D2C76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BC67F-4621-4800-9122-5B1D950D1F7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5B87BE538B54B36A770BA946CB1B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CEDCA-065E-49DE-9FE5-B90CD33F85D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E13D0301C948768DB8840449699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F7DC0-3915-49CF-8CF8-20EFE87EB5B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3D3CEE50CE5149B8A7B40213194A5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41134-3716-4A85-8618-2AE6C70A353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C128CD10A214DBC9E35C55D6F887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3D781-083C-493C-BB13-8DD4066B1A6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F3C7E385943EDBD46468E139DA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AD77A-2371-4714-AA06-164EF3118D9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5A8CB2C9043453EA033F2739C4B5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86BD6-492C-471C-828A-FEF2ECC74F7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89683A31FDA4F9BB70B7CA631554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AD00B-8D66-4590-9A17-AA2EC39000F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FF76CFAC94263B826DF5346DF8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ED964-7BEA-4268-9C8A-5259C67866AB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AA5168C06F424B009E3261C1FEFE9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1E739-24A6-4A77-8EFD-0ED182826D32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11E720B070B4DBEBEF0B01B802E7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7048B-4E81-4AB9-9286-D7911A7B19F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DBC8929DE3425AAA87A70C5E51E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1F982-E896-4295-9D6C-A050A50A950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5623224EB7CC41E19D5AC1195BED1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697F9-3359-4652-B2E7-375ECA7852A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E9FF004C97F499287D5099271180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98349-3767-4944-B923-82513F6B448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D05EC0F5A743C094CC86E594216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656F5-D8D9-417F-A3E1-C43A5806172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92240AA418B4F67836E3AB7E17F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38090-601C-4E2A-BDE3-232E611C89E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BCA1FBB04E44B328A2B57211CC0D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FCE3A-B911-4590-BF2A-6FFC8607859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3C386DEDC4F4DB72AF36535EC5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B778F-9204-472C-B342-9361A64E178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878E166E26A4190B5D47F130F3B4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BC79-DAC3-4F44-8A56-02E35FE703F3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6C143FEB79F45B4AF4B516609CFA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1BAD7-E482-4F85-803B-65CF04E0B3E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3ED09F82BF4025B357AC85A0F8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AE4B9-6719-4D58-9531-723B818235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D774ACC400A47218400B5B0D3232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1478B-0348-4EFF-ACDA-0CB290C78C3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6F6C688B2EB4DFAA39F14B1CF5F7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7B062-555E-495C-B1BE-4E2328834F9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29EBB38E974DBDAA22F26C24799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7030C-A4BD-4C21-B7A5-78200C807849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E43FF55154C49B8989DCC465AAA5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E9445-9BDC-466D-83A9-3D9A35E070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832BB35A250418488FC2400EAD1D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10CDC-8E14-4C8B-93E8-DFB36B996ED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D47398E1D41028D11181890D86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3B35C-C7AC-4D38-B4C5-44189F10C064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FD8C0F8858647A0B4DD43B6C3526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70272-5DE1-4042-8206-DD3567DE97A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69027E9971E421A8BE3B5F5F6F3B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4EFE2-C1E2-4E91-9ACC-00D21163C7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D97344B28C46AEAB0F3D6FC3B85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3CF33-A3D5-4AED-AA76-859B9AE642A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DC9D530C4074977A9E857169A603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60712-7724-4700-9BF2-9E7909292C4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A448A51221B4818BF19EA4589B34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E0675-61CD-4685-BC63-F001DC0DD05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0522D29F9442D1888853E1D5411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D350F-F7F2-48FA-B26B-B55ED229C23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40B61316CC43139EC6003EE6531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986DE-6A8A-45AF-A3CD-CA2655B0F85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E8600CDB8D144589613B61DDC57D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95C1D-A70B-4456-B820-C88791B7D8C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1BD5BBE18247A1AF704E0F28D4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D43F-149F-48FF-85DB-40EDC34663BC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C3548E0307C4AD69225A01349F86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8CF85-5D00-4330-AC35-4FF775A525F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55D850EEA414C54948611B3DBB6E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166A0-C140-4FF5-AD85-59DEA1F330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BF2BF268FF495281E0C7A1E0EFF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6EAAC-13CB-4A1D-BB2C-2F18B24F2CB4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36CA6A7FDB944983AA1CFC6A016A3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FF26-9F73-4564-B7D7-E5F381FC0D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9A553B9FE1F44DDB74BC87231503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7151-4CC8-AC4D-596873A362E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7061C5B9C4C18A14FA2D62CC6D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4F25E-4C0D-47C3-8C8D-7E0EE45F0C28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4E9D37D9A3D74F9DA230597EE1376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1F544-F2BC-42A4-868E-05E48BFD7A8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934EA1C383F460AB144379A15E54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71065-5193-4EB6-A3A0-B7371570722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F8EB02BDD40148AED53ED1965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B645F-96BA-433D-8C21-C456C0E0B370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371659D45C54A868EC06C7D43259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1C26A-653D-491D-918D-ECBC36A09206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DD1F26094FF43BD925BC204AC482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BB377-684F-4BB9-BAD9-463FD9704A1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261EDFD3424B18B406A332DE960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6BCCC-BAE0-496E-8802-815EF8A5D52E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0BAEA3C791C45EF9BD4723F8A9FD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9DB5E-04A2-4689-A7DA-EA39091E16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D4D4204083B4AA39891509E54A62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2B71D-50A2-47FF-9B3B-52DAB4D5CC7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02708AAED648688DDA0E055BD92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AF295-0E2B-4437-9A1C-93B0C80ABAF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884F97ED6374C7DA480C388BE473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0041E-1076-49EA-9F37-92FF1D5E1D9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09DC665CFF94A72BD26668AB8849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CF3A4-AB9C-4597-A876-1B8290E33E7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0617C09DF48958655069885EAB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BCC3A-47E9-46D3-9923-4E67AF7458E9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6F8C9B016A546A0B12524BEAB4F1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78B8D-A6B1-4FD5-A402-05F73D1009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78EBC32220C47ED994F358269DCE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4DFEF-D893-4CCA-BD64-6F088749542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39F6E7213D4ABEA7237B5CBF460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4EA4-A9F8-4402-AA71-B33CEC02AF3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00F9B3F3CA284C35B0B8A35B27C50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BE2DB-D84D-4F66-857F-B0C9A63D498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AA6372C2BCB4E6EB51D99A139EE1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5E6AD-2DA7-4301-9D1C-1ADAC33A268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F128685CD84F5792677BE643078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87DD-30EB-4F5A-96AA-CC15BF91168A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6B015BFBD3784485A4F48B92099A8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8C8F1-7D47-4448-83EF-C65953D9E0C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83207929F00498A8CC23D54CECE0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1DAF5-0B6E-4EEE-8760-B6A49351C01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63D84C0514F918B7252CE4F8CB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108EC-A169-47A0-A41E-C75F41F0BCF4}"/>
      </w:docPartPr>
      <w:docPartBody>
        <w:p w:rsidR="00ED4AB1" w:rsidRDefault="00B9632E"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98093B88F484D959AD2845398739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A41FC-C540-4B82-A04E-F57D95E063F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5949B752A74AAA8052886ABB3AC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6AAC6-1849-493B-8BA3-DFEFC006B33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FFDA5FB2A24206B9A522496910E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57D7B-F1B2-4397-BE8D-DC72B194798B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1E30F46E0844FAAEBC051A7B5EF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CEDDE-4C97-42C2-ACD8-4C7AC72C4B52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D430B6F2B4BE99588BF24F8390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21BC5-DBAF-447F-B813-79DE5B5AA5F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846D7D13EB471FACA8BABBCD536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0DB18-52A9-4212-964B-BEF5BC350E2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14E7"/>
    <w:rsid w:val="000035DF"/>
    <w:rsid w:val="00076247"/>
    <w:rsid w:val="00103FC9"/>
    <w:rsid w:val="00123A66"/>
    <w:rsid w:val="002127A9"/>
    <w:rsid w:val="0041347B"/>
    <w:rsid w:val="004B1288"/>
    <w:rsid w:val="004B73C4"/>
    <w:rsid w:val="004D3C04"/>
    <w:rsid w:val="005114E7"/>
    <w:rsid w:val="00601957"/>
    <w:rsid w:val="00665D12"/>
    <w:rsid w:val="007E09A1"/>
    <w:rsid w:val="00851CF5"/>
    <w:rsid w:val="008908C5"/>
    <w:rsid w:val="00935F46"/>
    <w:rsid w:val="00A51CF6"/>
    <w:rsid w:val="00AF5580"/>
    <w:rsid w:val="00B125DE"/>
    <w:rsid w:val="00B86927"/>
    <w:rsid w:val="00B9632E"/>
    <w:rsid w:val="00B97A61"/>
    <w:rsid w:val="00B97FCF"/>
    <w:rsid w:val="00D223F3"/>
    <w:rsid w:val="00DA73A5"/>
    <w:rsid w:val="00E545E5"/>
    <w:rsid w:val="00EA583A"/>
    <w:rsid w:val="00EA7A53"/>
    <w:rsid w:val="00ED4AB1"/>
    <w:rsid w:val="00F47CDC"/>
    <w:rsid w:val="00F51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632E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">
    <w:name w:val="3345EC87C5CC477E835F79BC3FF90241"/>
    <w:rsid w:val="00DA73A5"/>
  </w:style>
  <w:style w:type="paragraph" w:customStyle="1" w:styleId="A1269A93B0884B0BA3DF38AC95A2EF8C">
    <w:name w:val="A1269A93B0884B0BA3DF38AC95A2EF8C"/>
    <w:rsid w:val="00DA73A5"/>
  </w:style>
  <w:style w:type="paragraph" w:customStyle="1" w:styleId="A33C28E5478B4FDCB47402789555BC91">
    <w:name w:val="A33C28E5478B4FDCB47402789555BC91"/>
    <w:rsid w:val="00DA73A5"/>
  </w:style>
  <w:style w:type="paragraph" w:customStyle="1" w:styleId="01D3DCA60EFB459794237854DEAF47C6">
    <w:name w:val="01D3DCA60EFB459794237854DEAF47C6"/>
    <w:rsid w:val="00DA73A5"/>
  </w:style>
  <w:style w:type="paragraph" w:customStyle="1" w:styleId="201E432747AA40739932C8A6F3593998">
    <w:name w:val="201E432747AA40739932C8A6F3593998"/>
    <w:rsid w:val="00DA73A5"/>
  </w:style>
  <w:style w:type="paragraph" w:customStyle="1" w:styleId="B905AAD803E24CAE8549A3F634D9FB84">
    <w:name w:val="B905AAD803E24CAE8549A3F634D9FB84"/>
    <w:rsid w:val="00DA73A5"/>
  </w:style>
  <w:style w:type="paragraph" w:customStyle="1" w:styleId="3215FB358E574998A1BD3A8749714AED">
    <w:name w:val="3215FB358E574998A1BD3A8749714AED"/>
    <w:rsid w:val="00DA73A5"/>
  </w:style>
  <w:style w:type="paragraph" w:customStyle="1" w:styleId="39242DB40B0843E5B05787908F92F8F6">
    <w:name w:val="39242DB40B0843E5B05787908F92F8F6"/>
    <w:rsid w:val="00DA73A5"/>
  </w:style>
  <w:style w:type="paragraph" w:customStyle="1" w:styleId="1A546FB1E1724FBEBAD69DF2E7953FE7">
    <w:name w:val="1A546FB1E1724FBEBAD69DF2E7953FE7"/>
    <w:rsid w:val="00DA73A5"/>
  </w:style>
  <w:style w:type="paragraph" w:customStyle="1" w:styleId="8500A44C8A034A5596919429BE906DD5">
    <w:name w:val="8500A44C8A034A5596919429BE906DD5"/>
    <w:rsid w:val="00DA73A5"/>
  </w:style>
  <w:style w:type="paragraph" w:customStyle="1" w:styleId="95868BD3A56442A49EB68471893DAEBB">
    <w:name w:val="95868BD3A56442A49EB68471893DAEBB"/>
    <w:rsid w:val="00DA73A5"/>
  </w:style>
  <w:style w:type="paragraph" w:customStyle="1" w:styleId="53EA4081DFED45D2ADE2E2FFA6B5D63B">
    <w:name w:val="53EA4081DFED45D2ADE2E2FFA6B5D63B"/>
    <w:rsid w:val="00DA73A5"/>
  </w:style>
  <w:style w:type="paragraph" w:customStyle="1" w:styleId="84C95958B54449039DF1DB41A48BF615">
    <w:name w:val="84C95958B54449039DF1DB41A48BF615"/>
    <w:rsid w:val="00DA73A5"/>
  </w:style>
  <w:style w:type="paragraph" w:customStyle="1" w:styleId="7FCB5E0847DE43E9A16C91193E1D770F">
    <w:name w:val="7FCB5E0847DE43E9A16C91193E1D770F"/>
    <w:rsid w:val="00DA73A5"/>
  </w:style>
  <w:style w:type="paragraph" w:customStyle="1" w:styleId="7305B903C1424602BC9C3DEA008D7EF5">
    <w:name w:val="7305B903C1424602BC9C3DEA008D7EF5"/>
    <w:rsid w:val="00DA73A5"/>
  </w:style>
  <w:style w:type="paragraph" w:customStyle="1" w:styleId="19916BCA77484587B0B7E42812C33475">
    <w:name w:val="19916BCA77484587B0B7E42812C33475"/>
    <w:rsid w:val="00DA73A5"/>
  </w:style>
  <w:style w:type="paragraph" w:customStyle="1" w:styleId="3BA014C7D7F34D9DB735CA4052C62F39">
    <w:name w:val="3BA014C7D7F34D9DB735CA4052C62F39"/>
    <w:rsid w:val="00DA73A5"/>
  </w:style>
  <w:style w:type="paragraph" w:customStyle="1" w:styleId="E78589BAB5504B3680BF8FAA059B86DA">
    <w:name w:val="E78589BAB5504B3680BF8FAA059B86DA"/>
    <w:rsid w:val="00DA73A5"/>
  </w:style>
  <w:style w:type="paragraph" w:customStyle="1" w:styleId="BCE7D4867FC74302ABCE426DB9F7FDFB">
    <w:name w:val="BCE7D4867FC74302ABCE426DB9F7FDFB"/>
    <w:rsid w:val="00DA73A5"/>
  </w:style>
  <w:style w:type="paragraph" w:customStyle="1" w:styleId="D3AD7ED4809B4C4FA120B786C7782B3E">
    <w:name w:val="D3AD7ED4809B4C4FA120B786C7782B3E"/>
    <w:rsid w:val="00DA73A5"/>
  </w:style>
  <w:style w:type="paragraph" w:customStyle="1" w:styleId="88B32609977141DF8B7A3739587BC9A5">
    <w:name w:val="88B32609977141DF8B7A3739587BC9A5"/>
    <w:rsid w:val="00DA73A5"/>
  </w:style>
  <w:style w:type="paragraph" w:customStyle="1" w:styleId="81697124B011445083E159F39538C6CE">
    <w:name w:val="81697124B011445083E159F39538C6CE"/>
    <w:rsid w:val="00DA73A5"/>
  </w:style>
  <w:style w:type="paragraph" w:customStyle="1" w:styleId="38D8038A60E94AFC9E1901FD467D0844">
    <w:name w:val="38D8038A60E94AFC9E1901FD467D0844"/>
    <w:rsid w:val="00DA73A5"/>
  </w:style>
  <w:style w:type="paragraph" w:customStyle="1" w:styleId="6C1A3E6C12FC41C7BE65F98CA315D77B">
    <w:name w:val="6C1A3E6C12FC41C7BE65F98CA315D77B"/>
    <w:rsid w:val="00DA73A5"/>
  </w:style>
  <w:style w:type="paragraph" w:customStyle="1" w:styleId="D7C764A511F84AFF859BFCBACA2337C0">
    <w:name w:val="D7C764A511F84AFF859BFCBACA2337C0"/>
    <w:rsid w:val="00DA73A5"/>
  </w:style>
  <w:style w:type="paragraph" w:customStyle="1" w:styleId="90B929138FE74AAF93C851F9266C5283">
    <w:name w:val="90B929138FE74AAF93C851F9266C5283"/>
    <w:rsid w:val="00DA73A5"/>
  </w:style>
  <w:style w:type="paragraph" w:customStyle="1" w:styleId="16F31BB5437D4DA79FADC20E78E5ECFD">
    <w:name w:val="16F31BB5437D4DA79FADC20E78E5ECFD"/>
    <w:rsid w:val="00DA73A5"/>
  </w:style>
  <w:style w:type="paragraph" w:customStyle="1" w:styleId="1DF69BDBF1E04F099F4E01BC97B2FA4F">
    <w:name w:val="1DF69BDBF1E04F099F4E01BC97B2FA4F"/>
    <w:rsid w:val="00DA73A5"/>
  </w:style>
  <w:style w:type="paragraph" w:customStyle="1" w:styleId="C4BB2F53B5F04F9298C576E93B48E1F9">
    <w:name w:val="C4BB2F53B5F04F9298C576E93B48E1F9"/>
    <w:rsid w:val="00DA73A5"/>
  </w:style>
  <w:style w:type="paragraph" w:customStyle="1" w:styleId="05CBD06F1CD24DF1B8DA36E0D6E5B426">
    <w:name w:val="05CBD06F1CD24DF1B8DA36E0D6E5B426"/>
    <w:rsid w:val="00DA73A5"/>
  </w:style>
  <w:style w:type="paragraph" w:customStyle="1" w:styleId="6FE984FA93EA462B88B139798379FB5F">
    <w:name w:val="6FE984FA93EA462B88B139798379FB5F"/>
    <w:rsid w:val="00DA73A5"/>
  </w:style>
  <w:style w:type="paragraph" w:customStyle="1" w:styleId="3988B7C76AA44F26AE977F44C77F4A52">
    <w:name w:val="3988B7C76AA44F26AE977F44C77F4A52"/>
    <w:rsid w:val="00DA73A5"/>
  </w:style>
  <w:style w:type="paragraph" w:customStyle="1" w:styleId="30F285069EE64C049DC02960E1FEF999">
    <w:name w:val="30F285069EE64C049DC02960E1FEF999"/>
    <w:rsid w:val="00DA73A5"/>
  </w:style>
  <w:style w:type="paragraph" w:customStyle="1" w:styleId="D8357D917B984CFBAD24403FAFC2F334">
    <w:name w:val="D8357D917B984CFBAD24403FAFC2F334"/>
    <w:rsid w:val="00DA73A5"/>
  </w:style>
  <w:style w:type="paragraph" w:customStyle="1" w:styleId="FF1699BEEFCA49DA9B9DF594EB55FEC2">
    <w:name w:val="FF1699BEEFCA49DA9B9DF594EB55FEC2"/>
    <w:rsid w:val="00DA73A5"/>
  </w:style>
  <w:style w:type="paragraph" w:customStyle="1" w:styleId="7E88BFB9EED84E188BA49E6D389003D2">
    <w:name w:val="7E88BFB9EED84E188BA49E6D389003D2"/>
    <w:rsid w:val="00DA73A5"/>
  </w:style>
  <w:style w:type="paragraph" w:customStyle="1" w:styleId="F5F34EE35BB84E0280730CC4CF33EDC6">
    <w:name w:val="F5F34EE35BB84E0280730CC4CF33EDC6"/>
    <w:rsid w:val="00DA73A5"/>
  </w:style>
  <w:style w:type="paragraph" w:customStyle="1" w:styleId="15BC32E86EC2480F888440A3F9467533">
    <w:name w:val="15BC32E86EC2480F888440A3F9467533"/>
    <w:rsid w:val="00DA73A5"/>
  </w:style>
  <w:style w:type="paragraph" w:customStyle="1" w:styleId="E4901C9994284FB59408CD02C92072DB">
    <w:name w:val="E4901C9994284FB59408CD02C92072DB"/>
    <w:rsid w:val="00DA73A5"/>
  </w:style>
  <w:style w:type="paragraph" w:customStyle="1" w:styleId="4F46B593D4104665BF547B277CA669C5">
    <w:name w:val="4F46B593D4104665BF547B277CA669C5"/>
    <w:rsid w:val="00DA73A5"/>
  </w:style>
  <w:style w:type="paragraph" w:customStyle="1" w:styleId="838DB777A88F4F8D8E05A6AC20CD573F">
    <w:name w:val="838DB777A88F4F8D8E05A6AC20CD573F"/>
    <w:rsid w:val="00DA73A5"/>
  </w:style>
  <w:style w:type="paragraph" w:customStyle="1" w:styleId="47ED2B3DDDF54430883F0A390745B6D2">
    <w:name w:val="47ED2B3DDDF54430883F0A390745B6D2"/>
    <w:rsid w:val="00DA73A5"/>
  </w:style>
  <w:style w:type="paragraph" w:customStyle="1" w:styleId="F5841F7270314566819F3FB40A77B7B2">
    <w:name w:val="F5841F7270314566819F3FB40A77B7B2"/>
    <w:rsid w:val="00DA73A5"/>
  </w:style>
  <w:style w:type="paragraph" w:customStyle="1" w:styleId="51FF78C758E443FA91A8D27E710FE59B">
    <w:name w:val="51FF78C758E443FA91A8D27E710FE59B"/>
    <w:rsid w:val="00DA73A5"/>
  </w:style>
  <w:style w:type="paragraph" w:customStyle="1" w:styleId="FB471C63FC4C4F4F9E625ED31E0712A9">
    <w:name w:val="FB471C63FC4C4F4F9E625ED31E0712A9"/>
    <w:rsid w:val="00DA73A5"/>
  </w:style>
  <w:style w:type="paragraph" w:customStyle="1" w:styleId="D76B28B795564AA8B93E4D13DB712525">
    <w:name w:val="D76B28B795564AA8B93E4D13DB712525"/>
    <w:rsid w:val="00DA73A5"/>
  </w:style>
  <w:style w:type="paragraph" w:customStyle="1" w:styleId="B9B6806EE99343CFBCC469135C8178B6">
    <w:name w:val="B9B6806EE99343CFBCC469135C8178B6"/>
    <w:rsid w:val="00DA73A5"/>
  </w:style>
  <w:style w:type="paragraph" w:customStyle="1" w:styleId="CA6266CE10394FA383567F8C93108FF6">
    <w:name w:val="CA6266CE10394FA383567F8C93108FF6"/>
    <w:rsid w:val="00DA73A5"/>
  </w:style>
  <w:style w:type="paragraph" w:customStyle="1" w:styleId="4A6D2CE66B1B44D080274F32CD3B1BC8">
    <w:name w:val="4A6D2CE66B1B44D080274F32CD3B1BC8"/>
    <w:rsid w:val="00DA73A5"/>
  </w:style>
  <w:style w:type="paragraph" w:customStyle="1" w:styleId="F8C827C8B1404B49A28D58C23161986B">
    <w:name w:val="F8C827C8B1404B49A28D58C23161986B"/>
    <w:rsid w:val="00DA73A5"/>
  </w:style>
  <w:style w:type="paragraph" w:customStyle="1" w:styleId="3D4CA437DD8645428EE1D1BB3314DF7D">
    <w:name w:val="3D4CA437DD8645428EE1D1BB3314DF7D"/>
    <w:rsid w:val="00DA73A5"/>
  </w:style>
  <w:style w:type="paragraph" w:customStyle="1" w:styleId="7D3D4D912FFF46E3B63974322D99D586">
    <w:name w:val="7D3D4D912FFF46E3B63974322D99D586"/>
    <w:rsid w:val="00DA73A5"/>
  </w:style>
  <w:style w:type="paragraph" w:customStyle="1" w:styleId="B975F923C28241F1BBAB84AD32CF756D">
    <w:name w:val="B975F923C28241F1BBAB84AD32CF756D"/>
    <w:rsid w:val="00DA73A5"/>
  </w:style>
  <w:style w:type="paragraph" w:customStyle="1" w:styleId="1AAB0B414ED6468988014FF6130A2594">
    <w:name w:val="1AAB0B414ED6468988014FF6130A2594"/>
    <w:rsid w:val="00DA73A5"/>
  </w:style>
  <w:style w:type="paragraph" w:customStyle="1" w:styleId="B06151E737ED478F9E3FDD276B274324">
    <w:name w:val="B06151E737ED478F9E3FDD276B274324"/>
    <w:rsid w:val="00DA73A5"/>
  </w:style>
  <w:style w:type="paragraph" w:customStyle="1" w:styleId="82AFC2462D144D1DBCC216F9B7922F0F">
    <w:name w:val="82AFC2462D144D1DBCC216F9B7922F0F"/>
    <w:rsid w:val="00DA73A5"/>
  </w:style>
  <w:style w:type="paragraph" w:customStyle="1" w:styleId="EE93DD9F47CC462FB167DBFDF580041E">
    <w:name w:val="EE93DD9F47CC462FB167DBFDF580041E"/>
    <w:rsid w:val="00DA73A5"/>
  </w:style>
  <w:style w:type="paragraph" w:customStyle="1" w:styleId="263354E2F2DC4C829EA4D2FD9CED3EB3">
    <w:name w:val="263354E2F2DC4C829EA4D2FD9CED3EB3"/>
    <w:rsid w:val="00DA73A5"/>
  </w:style>
  <w:style w:type="paragraph" w:customStyle="1" w:styleId="7BA6A5A89AF242939A83667AEF106366">
    <w:name w:val="7BA6A5A89AF242939A83667AEF106366"/>
    <w:rsid w:val="00DA73A5"/>
  </w:style>
  <w:style w:type="paragraph" w:customStyle="1" w:styleId="2C89A7038730452199A7743DFBA29BE3">
    <w:name w:val="2C89A7038730452199A7743DFBA29BE3"/>
    <w:rsid w:val="00DA73A5"/>
  </w:style>
  <w:style w:type="paragraph" w:customStyle="1" w:styleId="18447E65947D4BDD8984610995B43211">
    <w:name w:val="18447E65947D4BDD8984610995B43211"/>
    <w:rsid w:val="00DA73A5"/>
  </w:style>
  <w:style w:type="paragraph" w:customStyle="1" w:styleId="B4942B2077024D9DB0447D4A6FDA09E5">
    <w:name w:val="B4942B2077024D9DB0447D4A6FDA09E5"/>
    <w:rsid w:val="00DA73A5"/>
  </w:style>
  <w:style w:type="paragraph" w:customStyle="1" w:styleId="5C9AC55E8FFF4CEFA5C47A1E2F51ECC3">
    <w:name w:val="5C9AC55E8FFF4CEFA5C47A1E2F51ECC3"/>
    <w:rsid w:val="00DA73A5"/>
  </w:style>
  <w:style w:type="paragraph" w:customStyle="1" w:styleId="F790625CE55F444B9BB33DEAA84BB596">
    <w:name w:val="F790625CE55F444B9BB33DEAA84BB596"/>
    <w:rsid w:val="00DA73A5"/>
  </w:style>
  <w:style w:type="paragraph" w:customStyle="1" w:styleId="57C5E350E6A94D26A62CA82615C4CF9C">
    <w:name w:val="57C5E350E6A94D26A62CA82615C4CF9C"/>
    <w:rsid w:val="00DA73A5"/>
  </w:style>
  <w:style w:type="paragraph" w:customStyle="1" w:styleId="1C33DC32FB204947940CAB3EDB0C7B55">
    <w:name w:val="1C33DC32FB204947940CAB3EDB0C7B55"/>
    <w:rsid w:val="00DA73A5"/>
  </w:style>
  <w:style w:type="paragraph" w:customStyle="1" w:styleId="4967AEDFBE04486EAF7D960BB944D815">
    <w:name w:val="4967AEDFBE04486EAF7D960BB944D815"/>
    <w:rsid w:val="00DA73A5"/>
  </w:style>
  <w:style w:type="paragraph" w:customStyle="1" w:styleId="13B35052DDEA41B18F21EB89B6219BDC">
    <w:name w:val="13B35052DDEA41B18F21EB89B6219BDC"/>
    <w:rsid w:val="00DA73A5"/>
  </w:style>
  <w:style w:type="paragraph" w:customStyle="1" w:styleId="636BBF7533DE4182B84C6A8DB24923C7">
    <w:name w:val="636BBF7533DE4182B84C6A8DB24923C7"/>
    <w:rsid w:val="00DA73A5"/>
  </w:style>
  <w:style w:type="paragraph" w:customStyle="1" w:styleId="BA2BA730792442F9B21E098717B3A8C6">
    <w:name w:val="BA2BA730792442F9B21E098717B3A8C6"/>
    <w:rsid w:val="00DA73A5"/>
  </w:style>
  <w:style w:type="paragraph" w:customStyle="1" w:styleId="8360314E61714AC0A263100E5BA82A51">
    <w:name w:val="8360314E61714AC0A263100E5BA82A51"/>
    <w:rsid w:val="00DA73A5"/>
  </w:style>
  <w:style w:type="paragraph" w:customStyle="1" w:styleId="FD5E708357F84EB6B65E3810489F69AC">
    <w:name w:val="FD5E708357F84EB6B65E3810489F69AC"/>
    <w:rsid w:val="00DA73A5"/>
  </w:style>
  <w:style w:type="paragraph" w:customStyle="1" w:styleId="EB7488C5AA6C44BBB98F7E013E2EAD9B">
    <w:name w:val="EB7488C5AA6C44BBB98F7E013E2EAD9B"/>
    <w:rsid w:val="00DA73A5"/>
  </w:style>
  <w:style w:type="paragraph" w:customStyle="1" w:styleId="4912872B60F64C7BA2D5F4F2EF04D5B8">
    <w:name w:val="4912872B60F64C7BA2D5F4F2EF04D5B8"/>
    <w:rsid w:val="00DA73A5"/>
  </w:style>
  <w:style w:type="paragraph" w:customStyle="1" w:styleId="4C167BE748FC431587FF4EC7CFB150C9">
    <w:name w:val="4C167BE748FC431587FF4EC7CFB150C9"/>
    <w:rsid w:val="00DA73A5"/>
  </w:style>
  <w:style w:type="paragraph" w:customStyle="1" w:styleId="4E2682BA4C1741FD94D8D3524571F772">
    <w:name w:val="4E2682BA4C1741FD94D8D3524571F772"/>
    <w:rsid w:val="00DA73A5"/>
  </w:style>
  <w:style w:type="paragraph" w:customStyle="1" w:styleId="39DE8D7A635D41909F0A83105B088999">
    <w:name w:val="39DE8D7A635D41909F0A83105B088999"/>
    <w:rsid w:val="00DA73A5"/>
  </w:style>
  <w:style w:type="paragraph" w:customStyle="1" w:styleId="1F1383A356F644F6955A4F37136548E5">
    <w:name w:val="1F1383A356F644F6955A4F37136548E5"/>
    <w:rsid w:val="00DA73A5"/>
  </w:style>
  <w:style w:type="paragraph" w:customStyle="1" w:styleId="0B215A9BBDB74726AA5420BA3D3DD1A5">
    <w:name w:val="0B215A9BBDB74726AA5420BA3D3DD1A5"/>
    <w:rsid w:val="00DA73A5"/>
  </w:style>
  <w:style w:type="paragraph" w:customStyle="1" w:styleId="FE9520F3F26844D8912868D7FDC73250">
    <w:name w:val="FE9520F3F26844D8912868D7FDC73250"/>
    <w:rsid w:val="00DA73A5"/>
  </w:style>
  <w:style w:type="paragraph" w:customStyle="1" w:styleId="D5143E8F2A8F424A8156F72ACB380667">
    <w:name w:val="D5143E8F2A8F424A8156F72ACB380667"/>
    <w:rsid w:val="00DA73A5"/>
  </w:style>
  <w:style w:type="paragraph" w:customStyle="1" w:styleId="3D9F808F625E4ADAAAE57B4EA4664944">
    <w:name w:val="3D9F808F625E4ADAAAE57B4EA4664944"/>
    <w:rsid w:val="00DA73A5"/>
  </w:style>
  <w:style w:type="paragraph" w:customStyle="1" w:styleId="268026D7AA9C4C05B96EA16476BB7BFD">
    <w:name w:val="268026D7AA9C4C05B96EA16476BB7BFD"/>
    <w:rsid w:val="00DA73A5"/>
  </w:style>
  <w:style w:type="paragraph" w:customStyle="1" w:styleId="FBDE5EBBDF8D420F8F3450747F29DDA6">
    <w:name w:val="FBDE5EBBDF8D420F8F3450747F29DDA6"/>
    <w:rsid w:val="00DA73A5"/>
  </w:style>
  <w:style w:type="paragraph" w:customStyle="1" w:styleId="94C3536C0E714140BD479C367A2F12D8">
    <w:name w:val="94C3536C0E714140BD479C367A2F12D8"/>
    <w:rsid w:val="00DA73A5"/>
  </w:style>
  <w:style w:type="paragraph" w:customStyle="1" w:styleId="6889D2C7588D47649DCF0F70BD295ADA">
    <w:name w:val="6889D2C7588D47649DCF0F70BD295ADA"/>
    <w:rsid w:val="00DA73A5"/>
  </w:style>
  <w:style w:type="paragraph" w:customStyle="1" w:styleId="FBE7F17B57124904A58CAB08BA457F77">
    <w:name w:val="FBE7F17B57124904A58CAB08BA457F77"/>
    <w:rsid w:val="00DA73A5"/>
  </w:style>
  <w:style w:type="paragraph" w:customStyle="1" w:styleId="381C332E304049D7AE1F63C2B5ECD944">
    <w:name w:val="381C332E304049D7AE1F63C2B5ECD944"/>
    <w:rsid w:val="00DA73A5"/>
  </w:style>
  <w:style w:type="paragraph" w:customStyle="1" w:styleId="06597B902ADF48B9979501D836BCD4B8">
    <w:name w:val="06597B902ADF48B9979501D836BCD4B8"/>
    <w:rsid w:val="00DA73A5"/>
  </w:style>
  <w:style w:type="paragraph" w:customStyle="1" w:styleId="83DFF3BA7C154385AEA9393E46D175F8">
    <w:name w:val="83DFF3BA7C154385AEA9393E46D175F8"/>
    <w:rsid w:val="00DA73A5"/>
  </w:style>
  <w:style w:type="paragraph" w:customStyle="1" w:styleId="61F1B0946C7D428AA8929A85AD078D33">
    <w:name w:val="61F1B0946C7D428AA8929A85AD078D33"/>
    <w:rsid w:val="00DA73A5"/>
  </w:style>
  <w:style w:type="paragraph" w:customStyle="1" w:styleId="18EB04BEF7E04E23A07F3CF9923C74E1">
    <w:name w:val="18EB04BEF7E04E23A07F3CF9923C74E1"/>
    <w:rsid w:val="00DA73A5"/>
  </w:style>
  <w:style w:type="paragraph" w:customStyle="1" w:styleId="D7F56BDAAE384C13874FE93FEFA3ECC3">
    <w:name w:val="D7F56BDAAE384C13874FE93FEFA3ECC3"/>
    <w:rsid w:val="00DA73A5"/>
  </w:style>
  <w:style w:type="paragraph" w:customStyle="1" w:styleId="6814D3DAFDC04424B3102AFB28AD9E7E">
    <w:name w:val="6814D3DAFDC04424B3102AFB28AD9E7E"/>
    <w:rsid w:val="00DA73A5"/>
  </w:style>
  <w:style w:type="paragraph" w:customStyle="1" w:styleId="FE45B68CE5CA4928AD96E297BC56F862">
    <w:name w:val="FE45B68CE5CA4928AD96E297BC56F862"/>
    <w:rsid w:val="00DA73A5"/>
  </w:style>
  <w:style w:type="paragraph" w:customStyle="1" w:styleId="88189730215540F586D99BF9CD81553F">
    <w:name w:val="88189730215540F586D99BF9CD81553F"/>
    <w:rsid w:val="00DA73A5"/>
  </w:style>
  <w:style w:type="paragraph" w:customStyle="1" w:styleId="28E30AE8D71F47FB8E9836AD7A692147">
    <w:name w:val="28E30AE8D71F47FB8E9836AD7A692147"/>
    <w:rsid w:val="00DA73A5"/>
  </w:style>
  <w:style w:type="paragraph" w:customStyle="1" w:styleId="DF65806D967F4BF0876430DFEA98113F">
    <w:name w:val="DF65806D967F4BF0876430DFEA98113F"/>
    <w:rsid w:val="00DA73A5"/>
  </w:style>
  <w:style w:type="paragraph" w:customStyle="1" w:styleId="4DD20BE3BD134C8EA830EC5101799D9E">
    <w:name w:val="4DD20BE3BD134C8EA830EC5101799D9E"/>
    <w:rsid w:val="00DA73A5"/>
  </w:style>
  <w:style w:type="paragraph" w:customStyle="1" w:styleId="5295A0694A7A4EEAB5F5FEECAC2DA252">
    <w:name w:val="5295A0694A7A4EEAB5F5FEECAC2DA252"/>
    <w:rsid w:val="00DA73A5"/>
  </w:style>
  <w:style w:type="paragraph" w:customStyle="1" w:styleId="E25109303F814604B267A1903FF2A66F">
    <w:name w:val="E25109303F814604B267A1903FF2A66F"/>
    <w:rsid w:val="00DA73A5"/>
  </w:style>
  <w:style w:type="paragraph" w:customStyle="1" w:styleId="91AA55B983AD455DB3A13D65CBB28295">
    <w:name w:val="91AA55B983AD455DB3A13D65CBB28295"/>
    <w:rsid w:val="00DA73A5"/>
  </w:style>
  <w:style w:type="paragraph" w:customStyle="1" w:styleId="2C65DF98EE994024AF0C60B6D905D1B8">
    <w:name w:val="2C65DF98EE994024AF0C60B6D905D1B8"/>
    <w:rsid w:val="00DA73A5"/>
  </w:style>
  <w:style w:type="paragraph" w:customStyle="1" w:styleId="A2AEEBB906744C708A64DA13D76E1456">
    <w:name w:val="A2AEEBB906744C708A64DA13D76E1456"/>
    <w:rsid w:val="00DA73A5"/>
  </w:style>
  <w:style w:type="paragraph" w:customStyle="1" w:styleId="CB6D9A1E660444E1A8D86E4F8E18D22C">
    <w:name w:val="CB6D9A1E660444E1A8D86E4F8E18D22C"/>
    <w:rsid w:val="00DA73A5"/>
  </w:style>
  <w:style w:type="paragraph" w:customStyle="1" w:styleId="4C35815DCB724716B585B2CB1CBE256F">
    <w:name w:val="4C35815DCB724716B585B2CB1CBE256F"/>
    <w:rsid w:val="00DA73A5"/>
  </w:style>
  <w:style w:type="paragraph" w:customStyle="1" w:styleId="34E78C574FC040E8A8CDA8C2CE06262B">
    <w:name w:val="34E78C574FC040E8A8CDA8C2CE06262B"/>
    <w:rsid w:val="00DA73A5"/>
  </w:style>
  <w:style w:type="paragraph" w:customStyle="1" w:styleId="AD8BA51731B64D1789B826DDD27E9356">
    <w:name w:val="AD8BA51731B64D1789B826DDD27E9356"/>
    <w:rsid w:val="00DA73A5"/>
  </w:style>
  <w:style w:type="paragraph" w:customStyle="1" w:styleId="C2D029D112244D38BC3EE62DFD9F13A1">
    <w:name w:val="C2D029D112244D38BC3EE62DFD9F13A1"/>
    <w:rsid w:val="00DA73A5"/>
  </w:style>
  <w:style w:type="paragraph" w:customStyle="1" w:styleId="ED03A3AC9FED461287D00D1B432CE9FE">
    <w:name w:val="ED03A3AC9FED461287D00D1B432CE9FE"/>
    <w:rsid w:val="00DA73A5"/>
  </w:style>
  <w:style w:type="paragraph" w:customStyle="1" w:styleId="809E50B8169A4DFFB4E025C64518D416">
    <w:name w:val="809E50B8169A4DFFB4E025C64518D416"/>
    <w:rsid w:val="00DA73A5"/>
  </w:style>
  <w:style w:type="paragraph" w:customStyle="1" w:styleId="9C61ED95AA75415CBE1F75C9A9BAB523">
    <w:name w:val="9C61ED95AA75415CBE1F75C9A9BAB523"/>
    <w:rsid w:val="00DA73A5"/>
  </w:style>
  <w:style w:type="paragraph" w:customStyle="1" w:styleId="614017A82F5D40049D51659EE8D5607F">
    <w:name w:val="614017A82F5D40049D51659EE8D5607F"/>
    <w:rsid w:val="00DA73A5"/>
  </w:style>
  <w:style w:type="paragraph" w:customStyle="1" w:styleId="2DC343DBBD2640F8B68A5509589EFC16">
    <w:name w:val="2DC343DBBD2640F8B68A5509589EFC16"/>
    <w:rsid w:val="00DA73A5"/>
  </w:style>
  <w:style w:type="paragraph" w:customStyle="1" w:styleId="11C69695D6D445CB978745DF9EBEEE79">
    <w:name w:val="11C69695D6D445CB978745DF9EBEEE79"/>
    <w:rsid w:val="00DA73A5"/>
  </w:style>
  <w:style w:type="paragraph" w:customStyle="1" w:styleId="1289DE09E2E5404FA8FD703E4CD57B4B">
    <w:name w:val="1289DE09E2E5404FA8FD703E4CD57B4B"/>
    <w:rsid w:val="00DA73A5"/>
  </w:style>
  <w:style w:type="paragraph" w:customStyle="1" w:styleId="1C20396FB60C47E9A3D6E24C79CC112F">
    <w:name w:val="1C20396FB60C47E9A3D6E24C79CC112F"/>
    <w:rsid w:val="00DA73A5"/>
  </w:style>
  <w:style w:type="paragraph" w:customStyle="1" w:styleId="28EF5CEE48F84D20AAE41E4952033236">
    <w:name w:val="28EF5CEE48F84D20AAE41E4952033236"/>
    <w:rsid w:val="00DA73A5"/>
  </w:style>
  <w:style w:type="paragraph" w:customStyle="1" w:styleId="24346CC3609C4C23B3072E220A844486">
    <w:name w:val="24346CC3609C4C23B3072E220A844486"/>
    <w:rsid w:val="00DA73A5"/>
  </w:style>
  <w:style w:type="paragraph" w:customStyle="1" w:styleId="6266A724FE0841AD866BF98DBAC5EE31">
    <w:name w:val="6266A724FE0841AD866BF98DBAC5EE31"/>
    <w:rsid w:val="00DA73A5"/>
  </w:style>
  <w:style w:type="paragraph" w:customStyle="1" w:styleId="1780441572F6416991C4C40E9F56D833">
    <w:name w:val="1780441572F6416991C4C40E9F56D833"/>
    <w:rsid w:val="00DA73A5"/>
  </w:style>
  <w:style w:type="paragraph" w:customStyle="1" w:styleId="7FF149D1DB27458AA2A4F72EE1E478A5">
    <w:name w:val="7FF149D1DB27458AA2A4F72EE1E478A5"/>
    <w:rsid w:val="00DA73A5"/>
  </w:style>
  <w:style w:type="paragraph" w:customStyle="1" w:styleId="E8F7F7EB8A5C4631911379F81E3F0CB7">
    <w:name w:val="E8F7F7EB8A5C4631911379F81E3F0CB7"/>
    <w:rsid w:val="00DA73A5"/>
  </w:style>
  <w:style w:type="paragraph" w:customStyle="1" w:styleId="923AB257E5F7495E8891C4E659582AF7">
    <w:name w:val="923AB257E5F7495E8891C4E659582AF7"/>
    <w:rsid w:val="00DA73A5"/>
  </w:style>
  <w:style w:type="paragraph" w:customStyle="1" w:styleId="35EC521BD9184697B95ACFE0C76C403F">
    <w:name w:val="35EC521BD9184697B95ACFE0C76C403F"/>
    <w:rsid w:val="00DA73A5"/>
  </w:style>
  <w:style w:type="paragraph" w:customStyle="1" w:styleId="FD55DFDC3E1F4029B81F22BCD0001381">
    <w:name w:val="FD55DFDC3E1F4029B81F22BCD0001381"/>
    <w:rsid w:val="00DA73A5"/>
  </w:style>
  <w:style w:type="paragraph" w:customStyle="1" w:styleId="4473AE5A0A5044F6AD8BDC1245A22899">
    <w:name w:val="4473AE5A0A5044F6AD8BDC1245A22899"/>
    <w:rsid w:val="00DA73A5"/>
  </w:style>
  <w:style w:type="paragraph" w:customStyle="1" w:styleId="85E7FBE075504B34AEDA6C0095564D1E">
    <w:name w:val="85E7FBE075504B34AEDA6C0095564D1E"/>
    <w:rsid w:val="00DA73A5"/>
  </w:style>
  <w:style w:type="paragraph" w:customStyle="1" w:styleId="943E167CDE7F442E93514E6327E69D23">
    <w:name w:val="943E167CDE7F442E93514E6327E69D23"/>
    <w:rsid w:val="00DA73A5"/>
  </w:style>
  <w:style w:type="paragraph" w:customStyle="1" w:styleId="40D4E9BB24B84ACF9DF15AEAC8C3CBAD">
    <w:name w:val="40D4E9BB24B84ACF9DF15AEAC8C3CBAD"/>
    <w:rsid w:val="00DA73A5"/>
  </w:style>
  <w:style w:type="paragraph" w:customStyle="1" w:styleId="56809E16B0BE49CB9B577491EA00B344">
    <w:name w:val="56809E16B0BE49CB9B577491EA00B344"/>
    <w:rsid w:val="00DA73A5"/>
  </w:style>
  <w:style w:type="paragraph" w:customStyle="1" w:styleId="FF13A939F53543DF83D88F356F99F826">
    <w:name w:val="FF13A939F53543DF83D88F356F99F826"/>
    <w:rsid w:val="00DA73A5"/>
  </w:style>
  <w:style w:type="paragraph" w:customStyle="1" w:styleId="75DA795113824078BE0BF8E303739D13">
    <w:name w:val="75DA795113824078BE0BF8E303739D13"/>
    <w:rsid w:val="00DA73A5"/>
  </w:style>
  <w:style w:type="paragraph" w:customStyle="1" w:styleId="A07B37A9EB2E4E58BE639681D92DCF03">
    <w:name w:val="A07B37A9EB2E4E58BE639681D92DCF03"/>
    <w:rsid w:val="00DA73A5"/>
  </w:style>
  <w:style w:type="paragraph" w:customStyle="1" w:styleId="441EF39A54214F7D8858C1CC242C1470">
    <w:name w:val="441EF39A54214F7D8858C1CC242C1470"/>
    <w:rsid w:val="00DA73A5"/>
  </w:style>
  <w:style w:type="paragraph" w:customStyle="1" w:styleId="AE7F270C7C6142AE828929F05E9AF0D0">
    <w:name w:val="AE7F270C7C6142AE828929F05E9AF0D0"/>
    <w:rsid w:val="00DA73A5"/>
  </w:style>
  <w:style w:type="paragraph" w:customStyle="1" w:styleId="A1C690021DEF44A0B60C4F17D9A3F602">
    <w:name w:val="A1C690021DEF44A0B60C4F17D9A3F602"/>
    <w:rsid w:val="00DA73A5"/>
  </w:style>
  <w:style w:type="paragraph" w:customStyle="1" w:styleId="B5A7F643F05946408E53CA5737B2652D">
    <w:name w:val="B5A7F643F05946408E53CA5737B2652D"/>
    <w:rsid w:val="00DA73A5"/>
  </w:style>
  <w:style w:type="paragraph" w:customStyle="1" w:styleId="EBEA3FAA5B104C65A90CAC187E5A6E50">
    <w:name w:val="EBEA3FAA5B104C65A90CAC187E5A6E50"/>
    <w:rsid w:val="00DA73A5"/>
  </w:style>
  <w:style w:type="paragraph" w:customStyle="1" w:styleId="9AED9CA1DCBD4BC38671A5C2C6B61D75">
    <w:name w:val="9AED9CA1DCBD4BC38671A5C2C6B61D75"/>
    <w:rsid w:val="00DA73A5"/>
  </w:style>
  <w:style w:type="paragraph" w:customStyle="1" w:styleId="35F73FA3A1FD4C4A946B4C99B5C9D607">
    <w:name w:val="35F73FA3A1FD4C4A946B4C99B5C9D607"/>
    <w:rsid w:val="00DA73A5"/>
  </w:style>
  <w:style w:type="paragraph" w:customStyle="1" w:styleId="5041A7CE9D2D4A1A8BBC9BF42DB65152">
    <w:name w:val="5041A7CE9D2D4A1A8BBC9BF42DB65152"/>
    <w:rsid w:val="00DA73A5"/>
  </w:style>
  <w:style w:type="paragraph" w:customStyle="1" w:styleId="B9F5CAC67899459086574F8F38CFD7D1">
    <w:name w:val="B9F5CAC67899459086574F8F38CFD7D1"/>
    <w:rsid w:val="00DA73A5"/>
  </w:style>
  <w:style w:type="paragraph" w:customStyle="1" w:styleId="632623410E684FC9919343F198E823F6">
    <w:name w:val="632623410E684FC9919343F198E823F6"/>
    <w:rsid w:val="00DA73A5"/>
  </w:style>
  <w:style w:type="paragraph" w:customStyle="1" w:styleId="ED5C8C5463D840138AA9F7CCD68BB405">
    <w:name w:val="ED5C8C5463D840138AA9F7CCD68BB405"/>
    <w:rsid w:val="00DA73A5"/>
  </w:style>
  <w:style w:type="paragraph" w:customStyle="1" w:styleId="3C55699942694413A16516258FEB8F8B">
    <w:name w:val="3C55699942694413A16516258FEB8F8B"/>
    <w:rsid w:val="00DA73A5"/>
  </w:style>
  <w:style w:type="paragraph" w:customStyle="1" w:styleId="6CE563D6F0AC43039343881E73BA361B">
    <w:name w:val="6CE563D6F0AC43039343881E73BA361B"/>
    <w:rsid w:val="00DA73A5"/>
  </w:style>
  <w:style w:type="paragraph" w:customStyle="1" w:styleId="5FAE1B1717B54D7DB0D974985E10BA9B">
    <w:name w:val="5FAE1B1717B54D7DB0D974985E10BA9B"/>
    <w:rsid w:val="00DA73A5"/>
  </w:style>
  <w:style w:type="paragraph" w:customStyle="1" w:styleId="7BB037B228A949C696B878E712F625DF">
    <w:name w:val="7BB037B228A949C696B878E712F625DF"/>
    <w:rsid w:val="00DA73A5"/>
  </w:style>
  <w:style w:type="paragraph" w:customStyle="1" w:styleId="BD600950A66B46358AF820C8DCF8E22A">
    <w:name w:val="BD600950A66B46358AF820C8DCF8E22A"/>
    <w:rsid w:val="00DA73A5"/>
  </w:style>
  <w:style w:type="paragraph" w:customStyle="1" w:styleId="822DABD7DADA4F5D8B9AC61A14F09555">
    <w:name w:val="822DABD7DADA4F5D8B9AC61A14F09555"/>
    <w:rsid w:val="00DA73A5"/>
  </w:style>
  <w:style w:type="paragraph" w:customStyle="1" w:styleId="6F6798BF498C467CB6F82D3E870969C6">
    <w:name w:val="6F6798BF498C467CB6F82D3E870969C6"/>
    <w:rsid w:val="00DA73A5"/>
  </w:style>
  <w:style w:type="paragraph" w:customStyle="1" w:styleId="2EEB4C0190754569B173661F589B6B6A">
    <w:name w:val="2EEB4C0190754569B173661F589B6B6A"/>
    <w:rsid w:val="00DA73A5"/>
  </w:style>
  <w:style w:type="paragraph" w:customStyle="1" w:styleId="0301D58D920E4A30B4A8163D6AAB4F51">
    <w:name w:val="0301D58D920E4A30B4A8163D6AAB4F51"/>
    <w:rsid w:val="00DA73A5"/>
  </w:style>
  <w:style w:type="paragraph" w:customStyle="1" w:styleId="E3E00BBC380E44619A2FC68B67CE9619">
    <w:name w:val="E3E00BBC380E44619A2FC68B67CE9619"/>
    <w:rsid w:val="00DA73A5"/>
  </w:style>
  <w:style w:type="paragraph" w:customStyle="1" w:styleId="CBD25004D8AC49FA84481ECFB34FDA01">
    <w:name w:val="CBD25004D8AC49FA84481ECFB34FDA01"/>
    <w:rsid w:val="00DA73A5"/>
  </w:style>
  <w:style w:type="paragraph" w:customStyle="1" w:styleId="698276F8725640CEB13EBF6F40918433">
    <w:name w:val="698276F8725640CEB13EBF6F40918433"/>
    <w:rsid w:val="00DA73A5"/>
  </w:style>
  <w:style w:type="paragraph" w:customStyle="1" w:styleId="16068C3DE8B748C38D9B5E7DE168DDD4">
    <w:name w:val="16068C3DE8B748C38D9B5E7DE168DDD4"/>
    <w:rsid w:val="00DA73A5"/>
  </w:style>
  <w:style w:type="paragraph" w:customStyle="1" w:styleId="19291054E8274DF38385744F6A18EEFF">
    <w:name w:val="19291054E8274DF38385744F6A18EEFF"/>
    <w:rsid w:val="00DA73A5"/>
  </w:style>
  <w:style w:type="paragraph" w:customStyle="1" w:styleId="131C1B5C81EA4B5D9F43F4CE1B29BB50">
    <w:name w:val="131C1B5C81EA4B5D9F43F4CE1B29BB50"/>
    <w:rsid w:val="00DA73A5"/>
  </w:style>
  <w:style w:type="paragraph" w:customStyle="1" w:styleId="90D1A43739CB4F8493CEABC4323CAD6E">
    <w:name w:val="90D1A43739CB4F8493CEABC4323CAD6E"/>
    <w:rsid w:val="00DA73A5"/>
  </w:style>
  <w:style w:type="paragraph" w:customStyle="1" w:styleId="EFF847D40F0E448A818B70C5E7412801">
    <w:name w:val="EFF847D40F0E448A818B70C5E7412801"/>
    <w:rsid w:val="00DA73A5"/>
  </w:style>
  <w:style w:type="paragraph" w:customStyle="1" w:styleId="0BF3B2F4C4F44BEBA76D95EF38370688">
    <w:name w:val="0BF3B2F4C4F44BEBA76D95EF38370688"/>
    <w:rsid w:val="00DA73A5"/>
  </w:style>
  <w:style w:type="paragraph" w:customStyle="1" w:styleId="B66BFE95A7EA4A44AA5FE79BDF4D7EBB">
    <w:name w:val="B66BFE95A7EA4A44AA5FE79BDF4D7EBB"/>
    <w:rsid w:val="00DA73A5"/>
  </w:style>
  <w:style w:type="paragraph" w:customStyle="1" w:styleId="A1C86601167F4E7BA9E5AF8A22B5B7D4">
    <w:name w:val="A1C86601167F4E7BA9E5AF8A22B5B7D4"/>
    <w:rsid w:val="00DA73A5"/>
  </w:style>
  <w:style w:type="paragraph" w:customStyle="1" w:styleId="5B5E18E5A99F40A49C3E836CFEF14EF6">
    <w:name w:val="5B5E18E5A99F40A49C3E836CFEF14EF6"/>
    <w:rsid w:val="00DA73A5"/>
  </w:style>
  <w:style w:type="paragraph" w:customStyle="1" w:styleId="A28F14418D63412E83C7931012484E24">
    <w:name w:val="A28F14418D63412E83C7931012484E24"/>
    <w:rsid w:val="00DA73A5"/>
  </w:style>
  <w:style w:type="paragraph" w:customStyle="1" w:styleId="679BE1B9994A4F9F920BD6A2DBD7CD51">
    <w:name w:val="679BE1B9994A4F9F920BD6A2DBD7CD51"/>
    <w:rsid w:val="00DA73A5"/>
  </w:style>
  <w:style w:type="paragraph" w:customStyle="1" w:styleId="535A77A1712A40B5B9322651D2EAC9BE">
    <w:name w:val="535A77A1712A40B5B9322651D2EAC9BE"/>
    <w:rsid w:val="00DA73A5"/>
  </w:style>
  <w:style w:type="paragraph" w:customStyle="1" w:styleId="75B6548E04354753BA01B0AC9C21E778">
    <w:name w:val="75B6548E04354753BA01B0AC9C21E778"/>
    <w:rsid w:val="00DA73A5"/>
  </w:style>
  <w:style w:type="paragraph" w:customStyle="1" w:styleId="8C0C50B578BE43B7B408DBDE1FD83669">
    <w:name w:val="8C0C50B578BE43B7B408DBDE1FD83669"/>
    <w:rsid w:val="00DA73A5"/>
  </w:style>
  <w:style w:type="paragraph" w:customStyle="1" w:styleId="A8DA19CA44BC48FF8C770AEE6DCBE6FD">
    <w:name w:val="A8DA19CA44BC48FF8C770AEE6DCBE6FD"/>
    <w:rsid w:val="00DA73A5"/>
  </w:style>
  <w:style w:type="paragraph" w:customStyle="1" w:styleId="E66638BB3B564FF1B02F59FE01216461">
    <w:name w:val="E66638BB3B564FF1B02F59FE01216461"/>
    <w:rsid w:val="00DA73A5"/>
  </w:style>
  <w:style w:type="paragraph" w:customStyle="1" w:styleId="AB29558B261743299F1F87F405791562">
    <w:name w:val="AB29558B261743299F1F87F405791562"/>
    <w:rsid w:val="00DA73A5"/>
  </w:style>
  <w:style w:type="paragraph" w:customStyle="1" w:styleId="6A1B6C1E756F4FB4B19EFCCC7E064BFE">
    <w:name w:val="6A1B6C1E756F4FB4B19EFCCC7E064BFE"/>
    <w:rsid w:val="00DA73A5"/>
  </w:style>
  <w:style w:type="paragraph" w:customStyle="1" w:styleId="4FAAB5E1AC84428DB740DF8F8BA489EA">
    <w:name w:val="4FAAB5E1AC84428DB740DF8F8BA489EA"/>
    <w:rsid w:val="00DA73A5"/>
  </w:style>
  <w:style w:type="paragraph" w:customStyle="1" w:styleId="3FAD6642F9444B3A9BF0599E7ED20E7B26">
    <w:name w:val="3FAD6642F9444B3A9BF0599E7ED20E7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1">
    <w:name w:val="3345EC87C5CC477E835F79BC3FF902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269A93B0884B0BA3DF38AC95A2EF8C1">
    <w:name w:val="A1269A93B0884B0BA3DF38AC95A2EF8C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3C28E5478B4FDCB47402789555BC911">
    <w:name w:val="A33C28E5478B4FDCB47402789555BC9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D3DCA60EFB459794237854DEAF47C61">
    <w:name w:val="01D3DCA60EFB459794237854DEAF47C6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01E432747AA40739932C8A6F35939981">
    <w:name w:val="201E432747AA40739932C8A6F3593998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05AAD803E24CAE8549A3F634D9FB841">
    <w:name w:val="B905AAD803E24CAE8549A3F634D9FB8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A4081DFED45D2ADE2E2FFA6B5D63B1">
    <w:name w:val="53EA4081DFED45D2ADE2E2FFA6B5D63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C95958B54449039DF1DB41A48BF6151">
    <w:name w:val="84C95958B54449039DF1DB41A48BF61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CB5E0847DE43E9A16C91193E1D770F1">
    <w:name w:val="7FCB5E0847DE43E9A16C91193E1D770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B32609977141DF8B7A3739587BC9A51">
    <w:name w:val="88B32609977141DF8B7A3739587BC9A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697124B011445083E159F39538C6CE1">
    <w:name w:val="81697124B011445083E159F39538C6CE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D8038A60E94AFC9E1901FD467D08441">
    <w:name w:val="38D8038A60E94AFC9E1901FD467D084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1A3E6C12FC41C7BE65F98CA315D77B1">
    <w:name w:val="6C1A3E6C12FC41C7BE65F98CA315D77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C764A511F84AFF859BFCBACA2337C01">
    <w:name w:val="D7C764A511F84AFF859BFCBACA2337C0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B929138FE74AAF93C851F9266C52831">
    <w:name w:val="90B929138FE74AAF93C851F9266C5283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F31BB5437D4DA79FADC20E78E5ECFD1">
    <w:name w:val="16F31BB5437D4DA79FADC20E78E5ECFD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F69BDBF1E04F099F4E01BC97B2FA4F1">
    <w:name w:val="1DF69BDBF1E04F099F4E01BC97B2FA4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BB2F53B5F04F9298C576E93B48E1F91">
    <w:name w:val="C4BB2F53B5F04F9298C576E93B48E1F9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56397DA3BB0C47A388091A7A88B13B" ma:contentTypeVersion="4" ma:contentTypeDescription="Create a new document." ma:contentTypeScope="" ma:versionID="0446e1b3e99936769687a82e54721601">
  <xsd:schema xmlns:xsd="http://www.w3.org/2001/XMLSchema" xmlns:xs="http://www.w3.org/2001/XMLSchema" xmlns:p="http://schemas.microsoft.com/office/2006/metadata/properties" xmlns:ns2="fe590480-fc16-4b59-b257-adf8e6f2073d" xmlns:ns3="1e4fd880-13c4-4abb-9170-442219da9bb6" targetNamespace="http://schemas.microsoft.com/office/2006/metadata/properties" ma:root="true" ma:fieldsID="afec8168f56574485c64f8bfa049e7d8" ns2:_="" ns3:_="">
    <xsd:import namespace="fe590480-fc16-4b59-b257-adf8e6f2073d"/>
    <xsd:import namespace="1e4fd880-13c4-4abb-9170-442219da9b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590480-fc16-4b59-b257-adf8e6f207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4fd880-13c4-4abb-9170-442219da9bb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A71323-95EC-41EC-8476-DC152416E6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16AC8C-E315-4C81-9B7E-2054C15F6000}"/>
</file>

<file path=customXml/itemProps3.xml><?xml version="1.0" encoding="utf-8"?>
<ds:datastoreItem xmlns:ds="http://schemas.openxmlformats.org/officeDocument/2006/customXml" ds:itemID="{0B5A4381-7978-4D22-B57F-917E7A03A440}"/>
</file>

<file path=customXml/itemProps4.xml><?xml version="1.0" encoding="utf-8"?>
<ds:datastoreItem xmlns:ds="http://schemas.openxmlformats.org/officeDocument/2006/customXml" ds:itemID="{AEEC7CC8-262F-4B70-B8A5-D248C502277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6</Words>
  <Characters>642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75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student</cp:lastModifiedBy>
  <cp:revision>3</cp:revision>
  <cp:lastPrinted>2019-07-26T10:29:00Z</cp:lastPrinted>
  <dcterms:created xsi:type="dcterms:W3CDTF">2022-08-24T04:40:00Z</dcterms:created>
  <dcterms:modified xsi:type="dcterms:W3CDTF">2022-08-24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56397DA3BB0C47A388091A7A88B13B</vt:lpwstr>
  </property>
</Properties>
</file>